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32" w:type="dxa"/>
        <w:tblInd w:w="-459" w:type="dxa"/>
        <w:tblLayout w:type="fixed"/>
        <w:tblLook w:val="0000" w:firstRow="0" w:lastRow="0" w:firstColumn="0" w:lastColumn="0" w:noHBand="0" w:noVBand="0"/>
      </w:tblPr>
      <w:tblGrid>
        <w:gridCol w:w="3879"/>
        <w:gridCol w:w="5953"/>
      </w:tblGrid>
      <w:tr w:rsidR="009F7EF3" w14:paraId="24C45369" w14:textId="77777777" w:rsidTr="00527669">
        <w:tc>
          <w:tcPr>
            <w:tcW w:w="3879" w:type="dxa"/>
          </w:tcPr>
          <w:p w14:paraId="24C45360" w14:textId="77777777" w:rsidR="006F7A0B" w:rsidRDefault="006F7A0B" w:rsidP="006F7A0B">
            <w:pPr>
              <w:tabs>
                <w:tab w:val="center" w:pos="1407"/>
                <w:tab w:val="center" w:pos="6365"/>
              </w:tabs>
              <w:ind w:right="-108"/>
              <w:jc w:val="center"/>
              <w:rPr>
                <w:rFonts w:ascii="Times New Roman" w:hAnsi="Times New Roman"/>
                <w:b/>
                <w:sz w:val="26"/>
              </w:rPr>
            </w:pPr>
            <w:bookmarkStart w:id="0" w:name="_Hlk3205294"/>
            <w:r w:rsidRPr="00D96D53">
              <w:rPr>
                <w:rFonts w:ascii="Times New Roman" w:hAnsi="Times New Roman"/>
                <w:bCs/>
                <w:sz w:val="26"/>
              </w:rPr>
              <w:t>BỘ CÔNG THƯƠNG</w:t>
            </w:r>
          </w:p>
          <w:p w14:paraId="24C45361" w14:textId="77777777" w:rsidR="006F7A0B" w:rsidRDefault="006F7A0B" w:rsidP="006F7A0B">
            <w:pPr>
              <w:tabs>
                <w:tab w:val="center" w:pos="1407"/>
                <w:tab w:val="center" w:pos="6365"/>
              </w:tabs>
              <w:ind w:left="-142" w:right="-108"/>
              <w:jc w:val="center"/>
              <w:rPr>
                <w:rFonts w:ascii="Times New Roman" w:hAnsi="Times New Roman"/>
                <w:b/>
                <w:sz w:val="26"/>
              </w:rPr>
            </w:pPr>
            <w:r>
              <w:rPr>
                <w:rFonts w:ascii="Times New Roman" w:hAnsi="Times New Roman"/>
                <w:b/>
                <w:sz w:val="26"/>
              </w:rPr>
              <w:t xml:space="preserve">TRƯỜNG </w:t>
            </w:r>
            <w:r w:rsidR="00CA5A82">
              <w:rPr>
                <w:rFonts w:ascii="Times New Roman" w:hAnsi="Times New Roman"/>
                <w:b/>
                <w:sz w:val="26"/>
              </w:rPr>
              <w:t>CĐ</w:t>
            </w:r>
            <w:r w:rsidR="006535AF">
              <w:rPr>
                <w:rFonts w:ascii="Times New Roman" w:hAnsi="Times New Roman"/>
                <w:b/>
                <w:sz w:val="26"/>
              </w:rPr>
              <w:t xml:space="preserve">CN </w:t>
            </w:r>
            <w:r w:rsidR="006D73C4">
              <w:rPr>
                <w:rFonts w:ascii="Times New Roman" w:hAnsi="Times New Roman"/>
                <w:b/>
                <w:sz w:val="26"/>
              </w:rPr>
              <w:t>HUẾ</w:t>
            </w:r>
          </w:p>
          <w:p w14:paraId="24C45362" w14:textId="77777777" w:rsidR="009F7EF3" w:rsidRPr="00D47A02" w:rsidRDefault="00AE3A39" w:rsidP="004C53AB">
            <w:pPr>
              <w:jc w:val="center"/>
              <w:rPr>
                <w:rFonts w:ascii="Times New Roman" w:hAnsi="Times New Roman"/>
                <w:b/>
                <w:sz w:val="26"/>
              </w:rPr>
            </w:pPr>
            <w:r w:rsidRPr="00D47A02">
              <w:rPr>
                <w:rFonts w:ascii="Times New Roman" w:hAnsi="Times New Roman"/>
                <w:b/>
                <w:noProof/>
                <w:sz w:val="26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24C45411" wp14:editId="24C45412">
                      <wp:simplePos x="0" y="0"/>
                      <wp:positionH relativeFrom="column">
                        <wp:posOffset>752475</wp:posOffset>
                      </wp:positionH>
                      <wp:positionV relativeFrom="paragraph">
                        <wp:posOffset>15240</wp:posOffset>
                      </wp:positionV>
                      <wp:extent cx="704850" cy="0"/>
                      <wp:effectExtent l="0" t="0" r="19050" b="19050"/>
                      <wp:wrapNone/>
                      <wp:docPr id="10" name="Line 6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048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3303869A" id="Line 645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25pt,1.2pt" to="114.7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"/>
                  </w:pict>
                </mc:Fallback>
              </mc:AlternateContent>
            </w:r>
          </w:p>
          <w:p w14:paraId="24C45363" w14:textId="75BD7ADA" w:rsidR="009F7EF3" w:rsidRPr="00D47A02" w:rsidRDefault="009F7EF3" w:rsidP="004C53AB">
            <w:pPr>
              <w:jc w:val="center"/>
              <w:rPr>
                <w:rFonts w:ascii="Times New Roman" w:hAnsi="Times New Roman"/>
                <w:sz w:val="26"/>
              </w:rPr>
            </w:pPr>
            <w:r w:rsidRPr="00126F5E">
              <w:rPr>
                <w:rFonts w:ascii="Times New Roman" w:hAnsi="Times New Roman"/>
                <w:sz w:val="26"/>
              </w:rPr>
              <w:t xml:space="preserve">Số: </w:t>
            </w:r>
            <w:r w:rsidR="00DD693A">
              <w:rPr>
                <w:rFonts w:ascii="Times New Roman" w:hAnsi="Times New Roman"/>
                <w:sz w:val="26"/>
              </w:rPr>
              <w:t>06</w:t>
            </w:r>
            <w:r w:rsidRPr="00126F5E">
              <w:rPr>
                <w:rFonts w:ascii="Times New Roman" w:hAnsi="Times New Roman"/>
                <w:sz w:val="26"/>
              </w:rPr>
              <w:t>/</w:t>
            </w:r>
            <w:r w:rsidR="007100B2">
              <w:rPr>
                <w:rFonts w:ascii="Times New Roman" w:hAnsi="Times New Roman"/>
                <w:sz w:val="26"/>
              </w:rPr>
              <w:t>TB-CĐCNH</w:t>
            </w:r>
            <w:r w:rsidR="00C84EAA">
              <w:rPr>
                <w:rFonts w:ascii="Times New Roman" w:hAnsi="Times New Roman"/>
                <w:sz w:val="26"/>
              </w:rPr>
              <w:t>-TCKT</w:t>
            </w:r>
          </w:p>
        </w:tc>
        <w:tc>
          <w:tcPr>
            <w:tcW w:w="5953" w:type="dxa"/>
          </w:tcPr>
          <w:p w14:paraId="24C45364" w14:textId="77777777" w:rsidR="009F7EF3" w:rsidRPr="00D47A02" w:rsidRDefault="009F7EF3" w:rsidP="004C53AB">
            <w:pPr>
              <w:jc w:val="center"/>
              <w:rPr>
                <w:rFonts w:ascii="Times New Roman" w:hAnsi="Times New Roman"/>
                <w:b/>
                <w:sz w:val="26"/>
              </w:rPr>
            </w:pPr>
            <w:r w:rsidRPr="00D47A02">
              <w:rPr>
                <w:rFonts w:ascii="Times New Roman" w:hAnsi="Times New Roman"/>
                <w:b/>
                <w:sz w:val="26"/>
              </w:rPr>
              <w:t xml:space="preserve">CỘNG HOÀ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D47A02">
                  <w:rPr>
                    <w:rFonts w:ascii="Times New Roman" w:hAnsi="Times New Roman"/>
                    <w:b/>
                    <w:sz w:val="26"/>
                  </w:rPr>
                  <w:t>NAM</w:t>
                </w:r>
              </w:smartTag>
            </w:smartTag>
            <w:r w:rsidRPr="00D47A02">
              <w:rPr>
                <w:rFonts w:ascii="Times New Roman" w:hAnsi="Times New Roman"/>
                <w:b/>
                <w:sz w:val="26"/>
              </w:rPr>
              <w:t xml:space="preserve"> </w:t>
            </w:r>
          </w:p>
          <w:p w14:paraId="24C45365" w14:textId="77777777" w:rsidR="009F7EF3" w:rsidRPr="00D47A02" w:rsidRDefault="009F7EF3" w:rsidP="004C53AB">
            <w:pPr>
              <w:jc w:val="center"/>
              <w:rPr>
                <w:rFonts w:ascii="Times New Roman" w:hAnsi="Times New Roman"/>
                <w:b/>
                <w:sz w:val="26"/>
              </w:rPr>
            </w:pPr>
            <w:r w:rsidRPr="00D47A02">
              <w:rPr>
                <w:rFonts w:ascii="Times New Roman" w:hAnsi="Times New Roman"/>
                <w:b/>
                <w:sz w:val="26"/>
              </w:rPr>
              <w:t>Độc lập - Tự do - Hạnh phúc</w:t>
            </w:r>
          </w:p>
          <w:p w14:paraId="24C45366" w14:textId="77777777" w:rsidR="009F7EF3" w:rsidRPr="00D47A02" w:rsidRDefault="00AE3A39" w:rsidP="004C53AB">
            <w:pPr>
              <w:jc w:val="center"/>
              <w:rPr>
                <w:rFonts w:ascii="Times New Roman" w:hAnsi="Times New Roman"/>
                <w:b/>
                <w:sz w:val="26"/>
              </w:rPr>
            </w:pPr>
            <w:r w:rsidRPr="00D47A02">
              <w:rPr>
                <w:rFonts w:ascii="Times New Roman" w:hAnsi="Times New Roman"/>
                <w:b/>
                <w:noProof/>
                <w:sz w:val="26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24C45413" wp14:editId="24C45414">
                      <wp:simplePos x="0" y="0"/>
                      <wp:positionH relativeFrom="column">
                        <wp:posOffset>810260</wp:posOffset>
                      </wp:positionH>
                      <wp:positionV relativeFrom="paragraph">
                        <wp:posOffset>28575</wp:posOffset>
                      </wp:positionV>
                      <wp:extent cx="2026920" cy="0"/>
                      <wp:effectExtent l="0" t="0" r="0" b="0"/>
                      <wp:wrapNone/>
                      <wp:docPr id="9" name="Line 6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692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9913D73" id="Line 644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8pt,2.25pt" to="223.4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"/>
                  </w:pict>
                </mc:Fallback>
              </mc:AlternateContent>
            </w:r>
          </w:p>
          <w:p w14:paraId="24C45367" w14:textId="77777777" w:rsidR="009F7EF3" w:rsidRPr="00D47A02" w:rsidRDefault="009F7EF3" w:rsidP="004C53AB">
            <w:pPr>
              <w:jc w:val="center"/>
              <w:rPr>
                <w:rFonts w:ascii="Times New Roman" w:hAnsi="Times New Roman"/>
                <w:b/>
                <w:sz w:val="18"/>
              </w:rPr>
            </w:pPr>
          </w:p>
          <w:p w14:paraId="24C45368" w14:textId="5A8C2DEA" w:rsidR="009F7EF3" w:rsidRPr="00D47A02" w:rsidRDefault="00CA5A82" w:rsidP="002144A7">
            <w:pPr>
              <w:jc w:val="right"/>
              <w:rPr>
                <w:rFonts w:ascii="Times New Roman" w:hAnsi="Times New Roman"/>
                <w:b/>
                <w:sz w:val="26"/>
                <w:vertAlign w:val="superscript"/>
              </w:rPr>
            </w:pPr>
            <w:r>
              <w:rPr>
                <w:rFonts w:ascii="Times New Roman" w:hAnsi="Times New Roman"/>
                <w:i/>
                <w:sz w:val="26"/>
              </w:rPr>
              <w:t>Thừa Thiên Huế</w:t>
            </w:r>
            <w:r w:rsidR="009F7EF3" w:rsidRPr="00D47A02">
              <w:rPr>
                <w:rFonts w:ascii="Times New Roman" w:hAnsi="Times New Roman"/>
                <w:i/>
                <w:sz w:val="26"/>
              </w:rPr>
              <w:t xml:space="preserve">, ngày </w:t>
            </w:r>
            <w:r w:rsidR="002144A7">
              <w:rPr>
                <w:rFonts w:ascii="Times New Roman" w:hAnsi="Times New Roman"/>
                <w:i/>
                <w:sz w:val="26"/>
              </w:rPr>
              <w:t>18</w:t>
            </w:r>
            <w:r w:rsidR="009F7EF3" w:rsidRPr="00D47A02">
              <w:rPr>
                <w:rFonts w:ascii="Times New Roman" w:hAnsi="Times New Roman"/>
                <w:i/>
                <w:sz w:val="26"/>
              </w:rPr>
              <w:t xml:space="preserve"> tháng</w:t>
            </w:r>
            <w:r w:rsidR="007100B2">
              <w:rPr>
                <w:rFonts w:ascii="Times New Roman" w:hAnsi="Times New Roman"/>
                <w:i/>
                <w:sz w:val="26"/>
              </w:rPr>
              <w:t xml:space="preserve"> </w:t>
            </w:r>
            <w:r w:rsidR="002144A7">
              <w:rPr>
                <w:rFonts w:ascii="Times New Roman" w:hAnsi="Times New Roman"/>
                <w:i/>
                <w:sz w:val="26"/>
              </w:rPr>
              <w:t>05</w:t>
            </w:r>
            <w:r w:rsidR="009F7EF3" w:rsidRPr="00D47A02">
              <w:rPr>
                <w:rFonts w:ascii="Times New Roman" w:hAnsi="Times New Roman"/>
                <w:i/>
                <w:sz w:val="26"/>
              </w:rPr>
              <w:t xml:space="preserve"> năm</w:t>
            </w:r>
            <w:r w:rsidR="007100B2">
              <w:rPr>
                <w:rFonts w:ascii="Times New Roman" w:hAnsi="Times New Roman"/>
                <w:i/>
                <w:sz w:val="26"/>
              </w:rPr>
              <w:t xml:space="preserve"> 202</w:t>
            </w:r>
            <w:r w:rsidR="002144A7">
              <w:rPr>
                <w:rFonts w:ascii="Times New Roman" w:hAnsi="Times New Roman"/>
                <w:i/>
                <w:sz w:val="26"/>
              </w:rPr>
              <w:t>1</w:t>
            </w:r>
          </w:p>
        </w:tc>
      </w:tr>
    </w:tbl>
    <w:p w14:paraId="24C4536C" w14:textId="77777777" w:rsidR="00A83E0E" w:rsidRPr="00126F5E" w:rsidRDefault="00A83E0E" w:rsidP="009A53B4">
      <w:pPr>
        <w:jc w:val="both"/>
        <w:rPr>
          <w:rFonts w:ascii="Times New Roman" w:hAnsi="Times New Roman"/>
          <w:i/>
          <w:sz w:val="26"/>
        </w:rPr>
      </w:pPr>
    </w:p>
    <w:p w14:paraId="24C4536D" w14:textId="4DA3663D" w:rsidR="00126F5E" w:rsidRPr="00126F5E" w:rsidRDefault="00126F5E" w:rsidP="009A53B4">
      <w:pPr>
        <w:jc w:val="center"/>
        <w:rPr>
          <w:rFonts w:ascii="Times New Roman" w:hAnsi="Times New Roman"/>
          <w:b/>
        </w:rPr>
      </w:pPr>
      <w:r w:rsidRPr="00126F5E">
        <w:rPr>
          <w:rFonts w:ascii="Times New Roman" w:hAnsi="Times New Roman"/>
          <w:b/>
        </w:rPr>
        <w:t>T</w:t>
      </w:r>
      <w:r w:rsidR="007100B2">
        <w:rPr>
          <w:rFonts w:ascii="Times New Roman" w:hAnsi="Times New Roman"/>
          <w:b/>
        </w:rPr>
        <w:t>HÔNG BÁO</w:t>
      </w:r>
    </w:p>
    <w:p w14:paraId="24C4536E" w14:textId="5F8E980C" w:rsidR="00126F5E" w:rsidRPr="00A83E0E" w:rsidRDefault="007100B2" w:rsidP="009A53B4">
      <w:pPr>
        <w:jc w:val="center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Cs w:val="28"/>
        </w:rPr>
        <w:t>Về việc</w:t>
      </w:r>
      <w:r w:rsidR="002144A7">
        <w:rPr>
          <w:rFonts w:ascii="Times New Roman" w:hAnsi="Times New Roman"/>
          <w:b/>
          <w:szCs w:val="28"/>
        </w:rPr>
        <w:t xml:space="preserve"> gia hạn</w:t>
      </w:r>
      <w:r>
        <w:rPr>
          <w:rFonts w:ascii="Times New Roman" w:hAnsi="Times New Roman"/>
          <w:b/>
          <w:szCs w:val="28"/>
        </w:rPr>
        <w:t xml:space="preserve"> nộp học phí học kỳ I</w:t>
      </w:r>
      <w:r w:rsidR="002144A7">
        <w:rPr>
          <w:rFonts w:ascii="Times New Roman" w:hAnsi="Times New Roman"/>
          <w:b/>
          <w:szCs w:val="28"/>
        </w:rPr>
        <w:t>I</w:t>
      </w:r>
      <w:r>
        <w:rPr>
          <w:rFonts w:ascii="Times New Roman" w:hAnsi="Times New Roman"/>
          <w:b/>
          <w:szCs w:val="28"/>
        </w:rPr>
        <w:t>, năm học 20</w:t>
      </w:r>
      <w:r w:rsidR="000732D8">
        <w:rPr>
          <w:rFonts w:ascii="Times New Roman" w:hAnsi="Times New Roman"/>
          <w:b/>
          <w:szCs w:val="28"/>
        </w:rPr>
        <w:t>20</w:t>
      </w:r>
      <w:r>
        <w:rPr>
          <w:rFonts w:ascii="Times New Roman" w:hAnsi="Times New Roman"/>
          <w:b/>
          <w:szCs w:val="28"/>
        </w:rPr>
        <w:t xml:space="preserve"> - 202</w:t>
      </w:r>
      <w:r w:rsidR="000732D8">
        <w:rPr>
          <w:rFonts w:ascii="Times New Roman" w:hAnsi="Times New Roman"/>
          <w:b/>
          <w:szCs w:val="28"/>
        </w:rPr>
        <w:t>1</w:t>
      </w:r>
    </w:p>
    <w:p w14:paraId="24C4536F" w14:textId="77777777" w:rsidR="00126F5E" w:rsidRDefault="00126F5E" w:rsidP="009A53B4">
      <w:pPr>
        <w:jc w:val="center"/>
        <w:rPr>
          <w:rFonts w:ascii="Times New Roman" w:hAnsi="Times New Roman"/>
          <w:sz w:val="20"/>
        </w:rPr>
      </w:pPr>
      <w:bookmarkStart w:id="1" w:name="_GoBack"/>
      <w:bookmarkEnd w:id="1"/>
    </w:p>
    <w:p w14:paraId="24C45370" w14:textId="77777777" w:rsidR="00A83E0E" w:rsidRPr="00126F5E" w:rsidRDefault="00202427" w:rsidP="009A53B4">
      <w:pP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––––––––––––––––––––</w:t>
      </w:r>
    </w:p>
    <w:p w14:paraId="24C45371" w14:textId="77777777" w:rsidR="00126F5E" w:rsidRPr="00126F5E" w:rsidRDefault="00126F5E" w:rsidP="009A53B4">
      <w:pPr>
        <w:spacing w:line="288" w:lineRule="auto"/>
        <w:jc w:val="center"/>
        <w:rPr>
          <w:rFonts w:ascii="Times New Roman" w:hAnsi="Times New Roman"/>
          <w:sz w:val="20"/>
        </w:rPr>
      </w:pPr>
    </w:p>
    <w:p w14:paraId="0E9ED8A4" w14:textId="00622A36" w:rsidR="007100B2" w:rsidRDefault="007100B2" w:rsidP="009A53B4">
      <w:pPr>
        <w:spacing w:line="288" w:lineRule="auto"/>
        <w:ind w:firstLine="567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>Kính gửi:</w:t>
      </w:r>
    </w:p>
    <w:p w14:paraId="50FA03E0" w14:textId="796648AB" w:rsidR="007100B2" w:rsidRPr="007100B2" w:rsidRDefault="007100B2" w:rsidP="007100B2">
      <w:pPr>
        <w:pStyle w:val="ListParagraph"/>
        <w:numPr>
          <w:ilvl w:val="0"/>
          <w:numId w:val="13"/>
        </w:numPr>
        <w:spacing w:line="288" w:lineRule="auto"/>
        <w:ind w:left="1985"/>
        <w:rPr>
          <w:rFonts w:ascii="Times New Roman" w:hAnsi="Times New Roman"/>
          <w:sz w:val="28"/>
          <w:szCs w:val="28"/>
        </w:rPr>
      </w:pPr>
      <w:r w:rsidRPr="007100B2">
        <w:rPr>
          <w:rFonts w:ascii="Times New Roman" w:hAnsi="Times New Roman"/>
          <w:sz w:val="28"/>
          <w:szCs w:val="28"/>
          <w:lang w:val="en-US"/>
        </w:rPr>
        <w:t>Giáo viên chủ nhiệm, cố vấn học tập của các lớp,</w:t>
      </w:r>
    </w:p>
    <w:p w14:paraId="7C67834D" w14:textId="248F0B6F" w:rsidR="007100B2" w:rsidRPr="007100B2" w:rsidRDefault="007100B2" w:rsidP="007100B2">
      <w:pPr>
        <w:pStyle w:val="ListParagraph"/>
        <w:numPr>
          <w:ilvl w:val="0"/>
          <w:numId w:val="13"/>
        </w:numPr>
        <w:spacing w:line="288" w:lineRule="auto"/>
        <w:ind w:left="1985"/>
        <w:rPr>
          <w:rFonts w:ascii="Times New Roman" w:hAnsi="Times New Roman"/>
          <w:sz w:val="28"/>
          <w:szCs w:val="28"/>
        </w:rPr>
      </w:pPr>
      <w:r w:rsidRPr="007100B2">
        <w:rPr>
          <w:rFonts w:ascii="Times New Roman" w:hAnsi="Times New Roman"/>
          <w:sz w:val="28"/>
          <w:szCs w:val="28"/>
        </w:rPr>
        <w:t xml:space="preserve">Toàn thể Học sinh </w:t>
      </w:r>
      <w:r>
        <w:rPr>
          <w:rFonts w:ascii="Times New Roman" w:hAnsi="Times New Roman"/>
          <w:sz w:val="28"/>
          <w:szCs w:val="28"/>
          <w:lang w:val="en-US"/>
        </w:rPr>
        <w:t>-</w:t>
      </w:r>
      <w:r w:rsidRPr="007100B2">
        <w:rPr>
          <w:rFonts w:ascii="Times New Roman" w:hAnsi="Times New Roman"/>
          <w:sz w:val="28"/>
          <w:szCs w:val="28"/>
        </w:rPr>
        <w:t xml:space="preserve"> Sinh viên trong toàn trường,</w:t>
      </w:r>
    </w:p>
    <w:p w14:paraId="6C17DCDF" w14:textId="1DA27335" w:rsidR="007100B2" w:rsidRDefault="007100B2" w:rsidP="007100B2">
      <w:pPr>
        <w:spacing w:line="288" w:lineRule="auto"/>
        <w:ind w:firstLine="567"/>
        <w:jc w:val="both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Ngày </w:t>
      </w:r>
      <w:r w:rsidR="00840BB7">
        <w:rPr>
          <w:rFonts w:ascii="Times New Roman" w:hAnsi="Times New Roman"/>
          <w:szCs w:val="26"/>
        </w:rPr>
        <w:t>04</w:t>
      </w:r>
      <w:r>
        <w:rPr>
          <w:rFonts w:ascii="Times New Roman" w:hAnsi="Times New Roman"/>
          <w:szCs w:val="26"/>
        </w:rPr>
        <w:t xml:space="preserve"> tháng </w:t>
      </w:r>
      <w:r w:rsidR="00840BB7">
        <w:rPr>
          <w:rFonts w:ascii="Times New Roman" w:hAnsi="Times New Roman"/>
          <w:szCs w:val="26"/>
        </w:rPr>
        <w:t>01</w:t>
      </w:r>
      <w:r>
        <w:rPr>
          <w:rFonts w:ascii="Times New Roman" w:hAnsi="Times New Roman"/>
          <w:szCs w:val="26"/>
        </w:rPr>
        <w:t xml:space="preserve"> năm 202</w:t>
      </w:r>
      <w:r w:rsidR="00840BB7">
        <w:rPr>
          <w:rFonts w:ascii="Times New Roman" w:hAnsi="Times New Roman"/>
          <w:szCs w:val="26"/>
        </w:rPr>
        <w:t>1</w:t>
      </w:r>
      <w:r>
        <w:rPr>
          <w:rFonts w:ascii="Times New Roman" w:hAnsi="Times New Roman"/>
          <w:szCs w:val="26"/>
        </w:rPr>
        <w:t xml:space="preserve">, Nhà trường đã có thông báo về việc nộp học phí học kỳ </w:t>
      </w:r>
      <w:r w:rsidR="00840BB7">
        <w:rPr>
          <w:rFonts w:ascii="Times New Roman" w:hAnsi="Times New Roman"/>
          <w:szCs w:val="26"/>
        </w:rPr>
        <w:t>II</w:t>
      </w:r>
      <w:r>
        <w:rPr>
          <w:rFonts w:ascii="Times New Roman" w:hAnsi="Times New Roman"/>
          <w:szCs w:val="26"/>
        </w:rPr>
        <w:t>, năm học 20</w:t>
      </w:r>
      <w:r w:rsidR="000732D8">
        <w:rPr>
          <w:rFonts w:ascii="Times New Roman" w:hAnsi="Times New Roman"/>
          <w:szCs w:val="26"/>
        </w:rPr>
        <w:t>20</w:t>
      </w:r>
      <w:r>
        <w:rPr>
          <w:rFonts w:ascii="Times New Roman" w:hAnsi="Times New Roman"/>
          <w:szCs w:val="26"/>
        </w:rPr>
        <w:t xml:space="preserve"> - 202</w:t>
      </w:r>
      <w:r w:rsidR="000732D8">
        <w:rPr>
          <w:rFonts w:ascii="Times New Roman" w:hAnsi="Times New Roman"/>
          <w:szCs w:val="26"/>
        </w:rPr>
        <w:t>1</w:t>
      </w:r>
      <w:r>
        <w:rPr>
          <w:rFonts w:ascii="Times New Roman" w:hAnsi="Times New Roman"/>
          <w:szCs w:val="26"/>
        </w:rPr>
        <w:t xml:space="preserve">. Theo đó, thời hạn cuối cùng để nộp học phí là đến hết ngày 31 tháng </w:t>
      </w:r>
      <w:r w:rsidR="00840BB7">
        <w:rPr>
          <w:rFonts w:ascii="Times New Roman" w:hAnsi="Times New Roman"/>
          <w:szCs w:val="26"/>
        </w:rPr>
        <w:t>03 năm 2021</w:t>
      </w:r>
      <w:r>
        <w:rPr>
          <w:rFonts w:ascii="Times New Roman" w:hAnsi="Times New Roman"/>
          <w:szCs w:val="26"/>
        </w:rPr>
        <w:t>. Tuy nhiên, đến nay vẫn còn nhiều Học sinh, sinh viên chưa nộp</w:t>
      </w:r>
      <w:r w:rsidR="000732D8">
        <w:rPr>
          <w:rFonts w:ascii="Times New Roman" w:hAnsi="Times New Roman"/>
          <w:szCs w:val="26"/>
        </w:rPr>
        <w:t xml:space="preserve"> đủ học phí</w:t>
      </w:r>
      <w:r>
        <w:rPr>
          <w:rFonts w:ascii="Times New Roman" w:hAnsi="Times New Roman"/>
          <w:szCs w:val="26"/>
        </w:rPr>
        <w:t xml:space="preserve">. </w:t>
      </w:r>
    </w:p>
    <w:p w14:paraId="62F7C11C" w14:textId="3A88E3BF" w:rsidR="00DD693A" w:rsidRDefault="000732D8" w:rsidP="00C84EAA">
      <w:pPr>
        <w:spacing w:line="288" w:lineRule="auto"/>
        <w:ind w:firstLine="567"/>
        <w:jc w:val="both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>Để đảm bảo đúng thời gian và tiến độ học tập của học kỳ I</w:t>
      </w:r>
      <w:r w:rsidR="00840BB7">
        <w:rPr>
          <w:rFonts w:ascii="Times New Roman" w:hAnsi="Times New Roman"/>
          <w:szCs w:val="26"/>
        </w:rPr>
        <w:t>I</w:t>
      </w:r>
      <w:r>
        <w:rPr>
          <w:rFonts w:ascii="Times New Roman" w:hAnsi="Times New Roman"/>
          <w:szCs w:val="26"/>
        </w:rPr>
        <w:t xml:space="preserve"> năm học 2020-2021, đề nghị các em Học sinh-Sinh viên nhanh chóng hoàn tất việc đóng học phí</w:t>
      </w:r>
      <w:r w:rsidR="00840BB7">
        <w:rPr>
          <w:rFonts w:ascii="Times New Roman" w:hAnsi="Times New Roman"/>
          <w:szCs w:val="26"/>
        </w:rPr>
        <w:t xml:space="preserve"> đến hết ngày </w:t>
      </w:r>
      <w:r w:rsidR="00840BB7" w:rsidRPr="00840BB7">
        <w:rPr>
          <w:rFonts w:ascii="Times New Roman" w:hAnsi="Times New Roman"/>
          <w:b/>
          <w:szCs w:val="26"/>
        </w:rPr>
        <w:t>25/05/2021</w:t>
      </w:r>
      <w:r>
        <w:rPr>
          <w:rFonts w:ascii="Times New Roman" w:hAnsi="Times New Roman"/>
          <w:szCs w:val="26"/>
        </w:rPr>
        <w:t>.</w:t>
      </w:r>
      <w:r w:rsidR="00C84EAA">
        <w:rPr>
          <w:rFonts w:ascii="Times New Roman" w:hAnsi="Times New Roman"/>
          <w:szCs w:val="26"/>
        </w:rPr>
        <w:t xml:space="preserve"> </w:t>
      </w:r>
      <w:r w:rsidR="00DD693A">
        <w:rPr>
          <w:rFonts w:ascii="Times New Roman" w:hAnsi="Times New Roman"/>
          <w:szCs w:val="26"/>
        </w:rPr>
        <w:t>Những học sinh – sinh viên không nộp học phí đúng thời hạn sẽ không được xếp lịch thi kết thúc học phần.</w:t>
      </w:r>
    </w:p>
    <w:p w14:paraId="05F77F36" w14:textId="79949A0D" w:rsidR="000732D8" w:rsidRDefault="00DD693A" w:rsidP="00C84EAA">
      <w:pPr>
        <w:spacing w:line="288" w:lineRule="auto"/>
        <w:ind w:firstLine="567"/>
        <w:jc w:val="both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Cách thức nộp </w:t>
      </w:r>
      <w:r w:rsidR="00840BB7">
        <w:rPr>
          <w:rFonts w:ascii="Times New Roman" w:hAnsi="Times New Roman"/>
          <w:szCs w:val="26"/>
        </w:rPr>
        <w:t>học phí như sau:</w:t>
      </w:r>
    </w:p>
    <w:p w14:paraId="32570058" w14:textId="41A58FB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 w:rsidRPr="00840BB7">
        <w:rPr>
          <w:rFonts w:ascii="Times New Roman" w:hAnsi="Times New Roman"/>
          <w:b/>
          <w:szCs w:val="26"/>
        </w:rPr>
        <w:t>1. Nộp tiền tại Ngân hàng/chuyển khoản:</w:t>
      </w:r>
      <w:r w:rsidRPr="000F6C0E">
        <w:rPr>
          <w:rFonts w:ascii="Times New Roman" w:hAnsi="Times New Roman"/>
          <w:szCs w:val="26"/>
        </w:rPr>
        <w:t xml:space="preserve"> </w:t>
      </w:r>
      <w:r w:rsidRPr="00840BB7">
        <w:rPr>
          <w:rFonts w:ascii="Times New Roman" w:hAnsi="Times New Roman"/>
          <w:bCs/>
          <w:szCs w:val="26"/>
        </w:rPr>
        <w:t>Sinh viên chuyển khoản hoặc nộp tại Ngân hàng vào 01 trong 02 tài khoản của Tr</w:t>
      </w:r>
      <w:r w:rsidRPr="00840BB7">
        <w:rPr>
          <w:rFonts w:ascii="Times New Roman" w:hAnsi="Times New Roman" w:hint="eastAsia"/>
          <w:bCs/>
          <w:szCs w:val="26"/>
        </w:rPr>
        <w:t>ư</w:t>
      </w:r>
      <w:r w:rsidRPr="00840BB7">
        <w:rPr>
          <w:rFonts w:ascii="Times New Roman" w:hAnsi="Times New Roman"/>
          <w:bCs/>
          <w:szCs w:val="26"/>
        </w:rPr>
        <w:t>ờng nh</w:t>
      </w:r>
      <w:r w:rsidRPr="00840BB7">
        <w:rPr>
          <w:rFonts w:ascii="Times New Roman" w:hAnsi="Times New Roman" w:hint="eastAsia"/>
          <w:bCs/>
          <w:szCs w:val="26"/>
        </w:rPr>
        <w:t>ư</w:t>
      </w:r>
      <w:r w:rsidRPr="00840BB7">
        <w:rPr>
          <w:rFonts w:ascii="Times New Roman" w:hAnsi="Times New Roman"/>
          <w:bCs/>
          <w:szCs w:val="26"/>
        </w:rPr>
        <w:t xml:space="preserve"> sau</w:t>
      </w:r>
      <w:r w:rsidRPr="00840BB7">
        <w:rPr>
          <w:rFonts w:ascii="Times New Roman" w:hAnsi="Times New Roman"/>
          <w:szCs w:val="26"/>
        </w:rPr>
        <w:t>:</w:t>
      </w:r>
      <w:r w:rsidRPr="000F6C0E">
        <w:rPr>
          <w:rFonts w:ascii="Times New Roman" w:hAnsi="Times New Roman"/>
          <w:szCs w:val="26"/>
        </w:rPr>
        <w:t xml:space="preserve"> </w:t>
      </w:r>
    </w:p>
    <w:p w14:paraId="4EB4F534" w14:textId="7777777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 w:rsidRPr="000F6C0E">
        <w:rPr>
          <w:rFonts w:ascii="Times New Roman" w:hAnsi="Times New Roman"/>
          <w:szCs w:val="26"/>
        </w:rPr>
        <w:t>-</w:t>
      </w:r>
      <w:r w:rsidRPr="000F6C0E">
        <w:rPr>
          <w:rFonts w:ascii="Times New Roman" w:hAnsi="Times New Roman"/>
          <w:szCs w:val="26"/>
        </w:rPr>
        <w:tab/>
        <w:t>Chủ tài khoản: Tr</w:t>
      </w:r>
      <w:r w:rsidRPr="000F6C0E">
        <w:rPr>
          <w:rFonts w:ascii="Times New Roman" w:hAnsi="Times New Roman" w:hint="eastAsia"/>
          <w:szCs w:val="26"/>
        </w:rPr>
        <w:t>ườ</w:t>
      </w:r>
      <w:r w:rsidRPr="000F6C0E">
        <w:rPr>
          <w:rFonts w:ascii="Times New Roman" w:hAnsi="Times New Roman"/>
          <w:szCs w:val="26"/>
        </w:rPr>
        <w:t xml:space="preserve">ng Cao </w:t>
      </w:r>
      <w:r w:rsidRPr="000F6C0E">
        <w:rPr>
          <w:rFonts w:ascii="Times New Roman" w:hAnsi="Times New Roman" w:hint="eastAsia"/>
          <w:szCs w:val="26"/>
        </w:rPr>
        <w:t>đ</w:t>
      </w:r>
      <w:r w:rsidRPr="000F6C0E">
        <w:rPr>
          <w:rFonts w:ascii="Times New Roman" w:hAnsi="Times New Roman"/>
          <w:szCs w:val="26"/>
        </w:rPr>
        <w:t>ẳng Công nghiệp Huế</w:t>
      </w:r>
    </w:p>
    <w:p w14:paraId="0F2F9F70" w14:textId="7777777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 w:rsidRPr="000F6C0E">
        <w:rPr>
          <w:rFonts w:ascii="Times New Roman" w:hAnsi="Times New Roman"/>
          <w:szCs w:val="26"/>
        </w:rPr>
        <w:t>-</w:t>
      </w:r>
      <w:r w:rsidRPr="000F6C0E">
        <w:rPr>
          <w:rFonts w:ascii="Times New Roman" w:hAnsi="Times New Roman"/>
          <w:szCs w:val="26"/>
        </w:rPr>
        <w:tab/>
        <w:t>Ngân hàng: Sinh viên chỉ chọn 1 trong 2 ngân hàng</w:t>
      </w:r>
    </w:p>
    <w:p w14:paraId="31045378" w14:textId="77D1E746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  </w:t>
      </w:r>
      <w:r w:rsidRPr="000F6C0E">
        <w:rPr>
          <w:rFonts w:ascii="Times New Roman" w:hAnsi="Times New Roman"/>
          <w:szCs w:val="26"/>
        </w:rPr>
        <w:t xml:space="preserve">+ Ngân hàng </w:t>
      </w:r>
      <w:r w:rsidRPr="000F6C0E">
        <w:rPr>
          <w:rFonts w:ascii="Times New Roman" w:hAnsi="Times New Roman" w:hint="eastAsia"/>
          <w:szCs w:val="26"/>
        </w:rPr>
        <w:t>Đô</w:t>
      </w:r>
      <w:r>
        <w:rPr>
          <w:rFonts w:ascii="Times New Roman" w:hAnsi="Times New Roman"/>
          <w:szCs w:val="26"/>
        </w:rPr>
        <w:t>ng Á-CN Huế (</w:t>
      </w:r>
      <w:r w:rsidRPr="000F6C0E">
        <w:rPr>
          <w:rFonts w:ascii="Times New Roman" w:hAnsi="Times New Roman"/>
          <w:szCs w:val="26"/>
        </w:rPr>
        <w:t>Dongabank- CN Huế).</w:t>
      </w:r>
    </w:p>
    <w:p w14:paraId="0E02FCE3" w14:textId="7777777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    </w:t>
      </w:r>
      <w:r w:rsidRPr="000F6C0E">
        <w:rPr>
          <w:rFonts w:ascii="Times New Roman" w:hAnsi="Times New Roman"/>
          <w:szCs w:val="26"/>
        </w:rPr>
        <w:t xml:space="preserve"> Số tài khoản: 002.084.650.003</w:t>
      </w:r>
    </w:p>
    <w:p w14:paraId="23AC3F39" w14:textId="7777777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 w:rsidRPr="000F6C0E">
        <w:rPr>
          <w:rFonts w:ascii="Times New Roman" w:hAnsi="Times New Roman"/>
          <w:szCs w:val="26"/>
        </w:rPr>
        <w:t xml:space="preserve"> </w:t>
      </w:r>
      <w:r w:rsidRPr="000F6C0E">
        <w:rPr>
          <w:rFonts w:ascii="Times New Roman" w:hAnsi="Times New Roman"/>
          <w:szCs w:val="26"/>
        </w:rPr>
        <w:tab/>
        <w:t>+ Ngân hàng TMCP Công th</w:t>
      </w:r>
      <w:r w:rsidRPr="000F6C0E">
        <w:rPr>
          <w:rFonts w:ascii="Times New Roman" w:hAnsi="Times New Roman" w:hint="eastAsia"/>
          <w:szCs w:val="26"/>
        </w:rPr>
        <w:t>ươ</w:t>
      </w:r>
      <w:r w:rsidRPr="000F6C0E">
        <w:rPr>
          <w:rFonts w:ascii="Times New Roman" w:hAnsi="Times New Roman"/>
          <w:szCs w:val="26"/>
        </w:rPr>
        <w:t>ng Việt Nam-CN Huế (Vietinbank-CN Huế).</w:t>
      </w:r>
    </w:p>
    <w:p w14:paraId="22022E5F" w14:textId="7777777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     </w:t>
      </w:r>
      <w:r w:rsidRPr="000F6C0E">
        <w:rPr>
          <w:rFonts w:ascii="Times New Roman" w:hAnsi="Times New Roman"/>
          <w:szCs w:val="26"/>
        </w:rPr>
        <w:t>Số tài khoản: 129 0000 78750</w:t>
      </w:r>
    </w:p>
    <w:p w14:paraId="48B9C2FC" w14:textId="77777777" w:rsidR="00840BB7" w:rsidRDefault="00840BB7" w:rsidP="00840BB7">
      <w:pPr>
        <w:spacing w:line="288" w:lineRule="auto"/>
        <w:ind w:firstLine="567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  </w:t>
      </w:r>
      <w:r w:rsidRPr="000F6C0E">
        <w:rPr>
          <w:rFonts w:ascii="Times New Roman" w:hAnsi="Times New Roman"/>
          <w:szCs w:val="26"/>
        </w:rPr>
        <w:t>+ Nội dung nộp tiền: Họ tên - Mã sinh viên – Lớp - Học phí HK....n</w:t>
      </w:r>
      <w:r w:rsidRPr="000F6C0E">
        <w:rPr>
          <w:rFonts w:ascii="Times New Roman" w:hAnsi="Times New Roman" w:hint="eastAsia"/>
          <w:szCs w:val="26"/>
        </w:rPr>
        <w:t>ă</w:t>
      </w:r>
      <w:r w:rsidRPr="000F6C0E">
        <w:rPr>
          <w:rFonts w:ascii="Times New Roman" w:hAnsi="Times New Roman"/>
          <w:szCs w:val="26"/>
        </w:rPr>
        <w:t xml:space="preserve">m học </w:t>
      </w:r>
    </w:p>
    <w:p w14:paraId="197A1A89" w14:textId="77777777" w:rsidR="00840BB7" w:rsidRPr="000F6C0E" w:rsidRDefault="00840BB7" w:rsidP="00840BB7">
      <w:pPr>
        <w:spacing w:line="288" w:lineRule="auto"/>
        <w:ind w:firstLine="567"/>
        <w:rPr>
          <w:rFonts w:ascii="Times New Roman" w:hAnsi="Times New Roman"/>
          <w:b/>
          <w:bCs/>
          <w:sz w:val="14"/>
          <w:szCs w:val="12"/>
        </w:rPr>
      </w:pPr>
    </w:p>
    <w:p w14:paraId="54E6CC0C" w14:textId="1B61402E" w:rsidR="00840BB7" w:rsidRDefault="00840BB7" w:rsidP="00840BB7">
      <w:pPr>
        <w:spacing w:line="288" w:lineRule="auto"/>
        <w:ind w:firstLine="567"/>
        <w:jc w:val="both"/>
        <w:rPr>
          <w:rFonts w:ascii="Times New Roman" w:hAnsi="Times New Roman"/>
          <w:szCs w:val="26"/>
        </w:rPr>
      </w:pPr>
      <w:r>
        <w:rPr>
          <w:rFonts w:ascii="Times New Roman" w:hAnsi="Times New Roman"/>
          <w:b/>
          <w:bCs/>
          <w:szCs w:val="26"/>
        </w:rPr>
        <w:t xml:space="preserve">2. Nộp tiền mặt: </w:t>
      </w:r>
      <w:r>
        <w:rPr>
          <w:rFonts w:ascii="Times New Roman" w:hAnsi="Times New Roman"/>
          <w:bCs/>
          <w:szCs w:val="26"/>
        </w:rPr>
        <w:t>Sinh viên đến nộp tiền tại Phòng Hành chính-Tổng hợp –Phòng 106 Nhà A-Trường Cao đẳng Công nghiệp Huế</w:t>
      </w:r>
    </w:p>
    <w:p w14:paraId="77072D11" w14:textId="698CD236" w:rsidR="00840BB7" w:rsidRDefault="00C84EAA" w:rsidP="00840BB7">
      <w:pPr>
        <w:spacing w:line="288" w:lineRule="auto"/>
        <w:ind w:firstLine="567"/>
        <w:jc w:val="both"/>
        <w:rPr>
          <w:rFonts w:ascii="Times New Roman" w:hAnsi="Times New Roman"/>
          <w:szCs w:val="26"/>
        </w:rPr>
      </w:pPr>
      <w:r>
        <w:rPr>
          <w:rFonts w:ascii="Times New Roman" w:hAnsi="Times New Roman"/>
          <w:szCs w:val="26"/>
        </w:rPr>
        <w:t xml:space="preserve">Đề nghị toàn thể học sinh – sinh viên nghiêm túc thực hiện. </w:t>
      </w:r>
    </w:p>
    <w:tbl>
      <w:tblPr>
        <w:tblpPr w:leftFromText="180" w:rightFromText="180" w:vertAnchor="text" w:horzAnchor="margin" w:tblpY="95"/>
        <w:tblW w:w="0" w:type="auto"/>
        <w:tblLayout w:type="fixed"/>
        <w:tblLook w:val="0000" w:firstRow="0" w:lastRow="0" w:firstColumn="0" w:lastColumn="0" w:noHBand="0" w:noVBand="0"/>
      </w:tblPr>
      <w:tblGrid>
        <w:gridCol w:w="3652"/>
        <w:gridCol w:w="5352"/>
      </w:tblGrid>
      <w:tr w:rsidR="00840BB7" w:rsidRPr="00126F5E" w14:paraId="34311E31" w14:textId="77777777" w:rsidTr="00840BB7">
        <w:trPr>
          <w:trHeight w:val="1977"/>
        </w:trPr>
        <w:tc>
          <w:tcPr>
            <w:tcW w:w="3652" w:type="dxa"/>
          </w:tcPr>
          <w:p w14:paraId="774106EF" w14:textId="77777777" w:rsidR="00840BB7" w:rsidRPr="00126F5E" w:rsidRDefault="00840BB7" w:rsidP="00840BB7">
            <w:pPr>
              <w:jc w:val="both"/>
              <w:rPr>
                <w:rFonts w:ascii="Times New Roman" w:hAnsi="Times New Roman"/>
                <w:b/>
                <w:i/>
                <w:sz w:val="24"/>
              </w:rPr>
            </w:pPr>
          </w:p>
          <w:p w14:paraId="14B3FE94" w14:textId="77777777" w:rsidR="00840BB7" w:rsidRPr="00126F5E" w:rsidRDefault="00840BB7" w:rsidP="00840BB7">
            <w:pPr>
              <w:jc w:val="both"/>
              <w:rPr>
                <w:rFonts w:ascii="Times New Roman" w:hAnsi="Times New Roman"/>
                <w:b/>
                <w:i/>
                <w:sz w:val="24"/>
              </w:rPr>
            </w:pPr>
            <w:r w:rsidRPr="00126F5E">
              <w:rPr>
                <w:rFonts w:ascii="Times New Roman" w:hAnsi="Times New Roman"/>
                <w:b/>
                <w:i/>
                <w:sz w:val="24"/>
              </w:rPr>
              <w:t>Nơi nhận:</w:t>
            </w:r>
          </w:p>
          <w:p w14:paraId="583A4211" w14:textId="77777777" w:rsidR="00840BB7" w:rsidRPr="00A83E0E" w:rsidRDefault="00840BB7" w:rsidP="00840BB7">
            <w:pPr>
              <w:rPr>
                <w:rFonts w:ascii="Times New Roman" w:hAnsi="Times New Roman"/>
                <w:sz w:val="22"/>
              </w:rPr>
            </w:pPr>
            <w:r w:rsidRPr="00A83E0E">
              <w:rPr>
                <w:rFonts w:ascii="Times New Roman" w:hAnsi="Times New Roman"/>
                <w:sz w:val="22"/>
              </w:rPr>
              <w:t xml:space="preserve">- </w:t>
            </w:r>
            <w:r w:rsidRPr="008E415F">
              <w:rPr>
                <w:rFonts w:ascii="Times New Roman" w:hAnsi="Times New Roman"/>
                <w:sz w:val="22"/>
              </w:rPr>
              <w:t xml:space="preserve">Phòng </w:t>
            </w:r>
            <w:r w:rsidRPr="008E415F">
              <w:rPr>
                <w:rFonts w:ascii="Times New Roman" w:hAnsi="Times New Roman" w:hint="eastAsia"/>
                <w:sz w:val="22"/>
              </w:rPr>
              <w:t>Đ</w:t>
            </w:r>
            <w:r w:rsidRPr="008E415F">
              <w:rPr>
                <w:rFonts w:ascii="Times New Roman" w:hAnsi="Times New Roman"/>
                <w:sz w:val="22"/>
              </w:rPr>
              <w:t>T-CTSV</w:t>
            </w:r>
            <w:r w:rsidRPr="00A83E0E">
              <w:rPr>
                <w:rFonts w:ascii="Times New Roman" w:hAnsi="Times New Roman"/>
                <w:sz w:val="22"/>
              </w:rPr>
              <w:t>;</w:t>
            </w:r>
          </w:p>
          <w:p w14:paraId="4E0558E5" w14:textId="77777777" w:rsidR="00840BB7" w:rsidRPr="00A83E0E" w:rsidRDefault="00840BB7" w:rsidP="00840BB7">
            <w:pPr>
              <w:rPr>
                <w:rFonts w:ascii="Times New Roman" w:hAnsi="Times New Roman"/>
                <w:sz w:val="22"/>
              </w:rPr>
            </w:pPr>
            <w:r w:rsidRPr="00A83E0E">
              <w:rPr>
                <w:rFonts w:ascii="Times New Roman" w:hAnsi="Times New Roman"/>
                <w:sz w:val="22"/>
              </w:rPr>
              <w:t xml:space="preserve">- </w:t>
            </w:r>
            <w:r w:rsidRPr="008E415F">
              <w:rPr>
                <w:rFonts w:ascii="Times New Roman" w:hAnsi="Times New Roman"/>
                <w:sz w:val="22"/>
              </w:rPr>
              <w:t>Giáo vụ khoa, GVCN, CVHT</w:t>
            </w:r>
            <w:r w:rsidRPr="00A83E0E">
              <w:rPr>
                <w:rFonts w:ascii="Times New Roman" w:hAnsi="Times New Roman"/>
                <w:sz w:val="22"/>
              </w:rPr>
              <w:t>;</w:t>
            </w:r>
          </w:p>
          <w:p w14:paraId="5ACA9866" w14:textId="42451F6D" w:rsidR="00840BB7" w:rsidRPr="00840BB7" w:rsidRDefault="00840BB7" w:rsidP="00840BB7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B84EF5">
              <w:rPr>
                <w:rFonts w:ascii="Times New Roman" w:hAnsi="Times New Roman"/>
                <w:sz w:val="22"/>
                <w:szCs w:val="22"/>
              </w:rPr>
              <w:t xml:space="preserve">- Lưu: VT, </w:t>
            </w:r>
            <w:r>
              <w:rPr>
                <w:rFonts w:ascii="Times New Roman" w:hAnsi="Times New Roman"/>
                <w:sz w:val="22"/>
                <w:szCs w:val="22"/>
              </w:rPr>
              <w:t>TCKT</w:t>
            </w:r>
          </w:p>
        </w:tc>
        <w:tc>
          <w:tcPr>
            <w:tcW w:w="5352" w:type="dxa"/>
          </w:tcPr>
          <w:p w14:paraId="2945786B" w14:textId="1D8F8894" w:rsidR="00840BB7" w:rsidRDefault="00840BB7" w:rsidP="00840BB7">
            <w:pPr>
              <w:rPr>
                <w:rFonts w:ascii="Times New Roman" w:hAnsi="Times New Roman"/>
                <w:b/>
                <w:sz w:val="26"/>
              </w:rPr>
            </w:pPr>
            <w:r>
              <w:rPr>
                <w:rFonts w:ascii="Times New Roman" w:hAnsi="Times New Roman"/>
                <w:b/>
                <w:sz w:val="26"/>
              </w:rPr>
              <w:t xml:space="preserve">                         </w:t>
            </w:r>
            <w:r w:rsidR="001F7E9D">
              <w:rPr>
                <w:rFonts w:ascii="Times New Roman" w:hAnsi="Times New Roman"/>
                <w:b/>
                <w:sz w:val="26"/>
              </w:rPr>
              <w:t>P.</w:t>
            </w:r>
            <w:r>
              <w:rPr>
                <w:rFonts w:ascii="Times New Roman" w:hAnsi="Times New Roman"/>
                <w:b/>
                <w:sz w:val="26"/>
              </w:rPr>
              <w:t>HIỆU TRƯỞNG</w:t>
            </w:r>
          </w:p>
          <w:p w14:paraId="692961E8" w14:textId="645DCE50" w:rsidR="00840BB7" w:rsidRDefault="001F7E9D" w:rsidP="00840BB7">
            <w:pPr>
              <w:jc w:val="center"/>
              <w:rPr>
                <w:rFonts w:ascii="Times New Roman" w:hAnsi="Times New Roman"/>
                <w:b/>
                <w:sz w:val="26"/>
              </w:rPr>
            </w:pPr>
            <w:r>
              <w:rPr>
                <w:rFonts w:ascii="Times New Roman" w:hAnsi="Times New Roman"/>
                <w:b/>
                <w:sz w:val="26"/>
              </w:rPr>
              <w:t>(Đã ký)</w:t>
            </w:r>
          </w:p>
          <w:p w14:paraId="7DC0CE2B" w14:textId="68B2322B" w:rsidR="001F7E9D" w:rsidRDefault="001F7E9D" w:rsidP="00840BB7">
            <w:pPr>
              <w:jc w:val="center"/>
              <w:rPr>
                <w:rFonts w:ascii="Times New Roman" w:hAnsi="Times New Roman"/>
                <w:b/>
                <w:sz w:val="26"/>
              </w:rPr>
            </w:pPr>
          </w:p>
          <w:p w14:paraId="173B80DA" w14:textId="7C5F6603" w:rsidR="001F7E9D" w:rsidRPr="00126F5E" w:rsidRDefault="001F7E9D" w:rsidP="00840BB7">
            <w:pPr>
              <w:jc w:val="center"/>
              <w:rPr>
                <w:rFonts w:ascii="Times New Roman" w:hAnsi="Times New Roman"/>
                <w:b/>
                <w:sz w:val="26"/>
              </w:rPr>
            </w:pPr>
            <w:r>
              <w:rPr>
                <w:rFonts w:ascii="Times New Roman" w:hAnsi="Times New Roman"/>
                <w:b/>
                <w:sz w:val="26"/>
              </w:rPr>
              <w:t>Trần Hữu Châu Giang</w:t>
            </w:r>
          </w:p>
          <w:p w14:paraId="739DF498" w14:textId="77777777" w:rsidR="00840BB7" w:rsidRPr="00126F5E" w:rsidRDefault="00840BB7" w:rsidP="00840BB7">
            <w:pPr>
              <w:jc w:val="center"/>
              <w:rPr>
                <w:rFonts w:ascii="Times New Roman" w:hAnsi="Times New Roman"/>
                <w:b/>
                <w:sz w:val="26"/>
              </w:rPr>
            </w:pPr>
          </w:p>
          <w:p w14:paraId="0DBD59F7" w14:textId="77777777" w:rsidR="00840BB7" w:rsidRPr="00126F5E" w:rsidRDefault="00840BB7" w:rsidP="00840BB7">
            <w:pPr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  <w:bookmarkEnd w:id="0"/>
    </w:tbl>
    <w:p w14:paraId="24C45386" w14:textId="3E6F5742" w:rsidR="009D1F99" w:rsidRDefault="009D1F99" w:rsidP="00AB174E">
      <w:pPr>
        <w:spacing w:before="120"/>
        <w:rPr>
          <w:rFonts w:ascii="Times New Roman" w:hAnsi="Times New Roman"/>
          <w:b/>
          <w:sz w:val="22"/>
        </w:rPr>
      </w:pPr>
    </w:p>
    <w:sectPr w:rsidR="009D1F99" w:rsidSect="00AB174E">
      <w:headerReference w:type="even" r:id="rId7"/>
      <w:footerReference w:type="even" r:id="rId8"/>
      <w:footerReference w:type="default" r:id="rId9"/>
      <w:footerReference w:type="first" r:id="rId10"/>
      <w:pgSz w:w="11907" w:h="16840" w:code="9"/>
      <w:pgMar w:top="540" w:right="747" w:bottom="360" w:left="1701" w:header="567" w:footer="567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8CFB72" w14:textId="77777777" w:rsidR="001A4B2E" w:rsidRDefault="001A4B2E">
      <w:r>
        <w:separator/>
      </w:r>
    </w:p>
  </w:endnote>
  <w:endnote w:type="continuationSeparator" w:id="0">
    <w:p w14:paraId="5D286D02" w14:textId="77777777" w:rsidR="001A4B2E" w:rsidRDefault="001A4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45421" w14:textId="77777777" w:rsidR="00527669" w:rsidRDefault="00527669" w:rsidP="00217E9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C45422" w14:textId="77777777" w:rsidR="00527669" w:rsidRDefault="00527669" w:rsidP="00ED526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63506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45423" w14:textId="6144246B" w:rsidR="00527669" w:rsidRDefault="00527669" w:rsidP="002775F1">
        <w:pPr>
          <w:pStyle w:val="Footer"/>
          <w:jc w:val="center"/>
        </w:pPr>
        <w:r w:rsidRPr="002775F1">
          <w:rPr>
            <w:rFonts w:ascii="Times New Roman" w:hAnsi="Times New Roman"/>
          </w:rPr>
          <w:fldChar w:fldCharType="begin"/>
        </w:r>
        <w:r w:rsidRPr="002775F1">
          <w:rPr>
            <w:rFonts w:ascii="Times New Roman" w:hAnsi="Times New Roman"/>
          </w:rPr>
          <w:instrText xml:space="preserve"> PAGE   \* MERGEFORMAT </w:instrText>
        </w:r>
        <w:r w:rsidRPr="002775F1">
          <w:rPr>
            <w:rFonts w:ascii="Times New Roman" w:hAnsi="Times New Roman"/>
          </w:rPr>
          <w:fldChar w:fldCharType="separate"/>
        </w:r>
        <w:r w:rsidR="00AB174E">
          <w:rPr>
            <w:rFonts w:ascii="Times New Roman" w:hAnsi="Times New Roman"/>
            <w:noProof/>
          </w:rPr>
          <w:t>2</w:t>
        </w:r>
        <w:r w:rsidRPr="002775F1">
          <w:rPr>
            <w:rFonts w:ascii="Times New Roman" w:hAnsi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45424" w14:textId="767B5812" w:rsidR="00527669" w:rsidRDefault="00527669">
    <w:pPr>
      <w:pStyle w:val="Footer"/>
      <w:jc w:val="center"/>
    </w:pPr>
  </w:p>
  <w:p w14:paraId="24C45425" w14:textId="77777777" w:rsidR="00527669" w:rsidRDefault="005276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C9C8B" w14:textId="77777777" w:rsidR="001A4B2E" w:rsidRDefault="001A4B2E">
      <w:r>
        <w:separator/>
      </w:r>
    </w:p>
  </w:footnote>
  <w:footnote w:type="continuationSeparator" w:id="0">
    <w:p w14:paraId="6A18DF27" w14:textId="77777777" w:rsidR="001A4B2E" w:rsidRDefault="001A4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4541F" w14:textId="77777777" w:rsidR="00527669" w:rsidRDefault="00527669" w:rsidP="00C818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C45420" w14:textId="77777777" w:rsidR="00527669" w:rsidRDefault="005276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87952"/>
    <w:multiLevelType w:val="hybridMultilevel"/>
    <w:tmpl w:val="FDF413E6"/>
    <w:lvl w:ilvl="0" w:tplc="A900F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304AC3"/>
    <w:multiLevelType w:val="hybridMultilevel"/>
    <w:tmpl w:val="2DB85524"/>
    <w:lvl w:ilvl="0" w:tplc="123041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632EB2"/>
    <w:multiLevelType w:val="hybridMultilevel"/>
    <w:tmpl w:val="191476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EF1977"/>
    <w:multiLevelType w:val="hybridMultilevel"/>
    <w:tmpl w:val="FFB2EC36"/>
    <w:lvl w:ilvl="0" w:tplc="686C5DC6">
      <w:start w:val="1"/>
      <w:numFmt w:val="decimal"/>
      <w:lvlText w:val="%1-"/>
      <w:lvlJc w:val="left"/>
      <w:pPr>
        <w:tabs>
          <w:tab w:val="num" w:pos="846"/>
        </w:tabs>
        <w:ind w:left="84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52611E"/>
    <w:multiLevelType w:val="multilevel"/>
    <w:tmpl w:val="FDD8DBA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5" w15:restartNumberingAfterBreak="0">
    <w:nsid w:val="44B50842"/>
    <w:multiLevelType w:val="hybridMultilevel"/>
    <w:tmpl w:val="BF14EF54"/>
    <w:lvl w:ilvl="0" w:tplc="2B98B2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81C83430">
      <w:numFmt w:val="none"/>
      <w:lvlText w:val=""/>
      <w:lvlJc w:val="left"/>
      <w:pPr>
        <w:tabs>
          <w:tab w:val="num" w:pos="360"/>
        </w:tabs>
      </w:pPr>
    </w:lvl>
    <w:lvl w:ilvl="2" w:tplc="6E566038">
      <w:numFmt w:val="none"/>
      <w:lvlText w:val=""/>
      <w:lvlJc w:val="left"/>
      <w:pPr>
        <w:tabs>
          <w:tab w:val="num" w:pos="360"/>
        </w:tabs>
      </w:pPr>
    </w:lvl>
    <w:lvl w:ilvl="3" w:tplc="CDB40758">
      <w:numFmt w:val="none"/>
      <w:lvlText w:val=""/>
      <w:lvlJc w:val="left"/>
      <w:pPr>
        <w:tabs>
          <w:tab w:val="num" w:pos="360"/>
        </w:tabs>
      </w:pPr>
    </w:lvl>
    <w:lvl w:ilvl="4" w:tplc="FE42E6DC">
      <w:numFmt w:val="none"/>
      <w:lvlText w:val=""/>
      <w:lvlJc w:val="left"/>
      <w:pPr>
        <w:tabs>
          <w:tab w:val="num" w:pos="360"/>
        </w:tabs>
      </w:pPr>
    </w:lvl>
    <w:lvl w:ilvl="5" w:tplc="2D3CC23A">
      <w:numFmt w:val="none"/>
      <w:lvlText w:val=""/>
      <w:lvlJc w:val="left"/>
      <w:pPr>
        <w:tabs>
          <w:tab w:val="num" w:pos="360"/>
        </w:tabs>
      </w:pPr>
    </w:lvl>
    <w:lvl w:ilvl="6" w:tplc="AF1065E2">
      <w:numFmt w:val="none"/>
      <w:lvlText w:val=""/>
      <w:lvlJc w:val="left"/>
      <w:pPr>
        <w:tabs>
          <w:tab w:val="num" w:pos="360"/>
        </w:tabs>
      </w:pPr>
    </w:lvl>
    <w:lvl w:ilvl="7" w:tplc="2B14F844">
      <w:numFmt w:val="none"/>
      <w:lvlText w:val=""/>
      <w:lvlJc w:val="left"/>
      <w:pPr>
        <w:tabs>
          <w:tab w:val="num" w:pos="360"/>
        </w:tabs>
      </w:pPr>
    </w:lvl>
    <w:lvl w:ilvl="8" w:tplc="015214C4">
      <w:numFmt w:val="none"/>
      <w:lvlText w:val=""/>
      <w:lvlJc w:val="left"/>
      <w:pPr>
        <w:tabs>
          <w:tab w:val="num" w:pos="360"/>
        </w:tabs>
      </w:pPr>
    </w:lvl>
  </w:abstractNum>
  <w:abstractNum w:abstractNumId="6" w15:restartNumberingAfterBreak="0">
    <w:nsid w:val="44EF5621"/>
    <w:multiLevelType w:val="multilevel"/>
    <w:tmpl w:val="8CD68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324DA4"/>
    <w:multiLevelType w:val="hybridMultilevel"/>
    <w:tmpl w:val="9A36A936"/>
    <w:lvl w:ilvl="0" w:tplc="4B428D04">
      <w:numFmt w:val="bullet"/>
      <w:lvlText w:val="-"/>
      <w:lvlJc w:val="left"/>
      <w:pPr>
        <w:ind w:left="28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8" w15:restartNumberingAfterBreak="0">
    <w:nsid w:val="4873360E"/>
    <w:multiLevelType w:val="hybridMultilevel"/>
    <w:tmpl w:val="F58A457E"/>
    <w:lvl w:ilvl="0" w:tplc="4E16F84C">
      <w:start w:val="1"/>
      <w:numFmt w:val="decimal"/>
      <w:lvlText w:val="%1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9" w15:restartNumberingAfterBreak="0">
    <w:nsid w:val="49464A88"/>
    <w:multiLevelType w:val="multilevel"/>
    <w:tmpl w:val="2DB85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B180D7A"/>
    <w:multiLevelType w:val="hybridMultilevel"/>
    <w:tmpl w:val="71FEB8F2"/>
    <w:lvl w:ilvl="0" w:tplc="4B428D04">
      <w:numFmt w:val="bullet"/>
      <w:lvlText w:val="-"/>
      <w:lvlJc w:val="left"/>
      <w:pPr>
        <w:ind w:left="205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2" w:hanging="360"/>
      </w:pPr>
      <w:rPr>
        <w:rFonts w:ascii="Wingdings" w:hAnsi="Wingdings" w:hint="default"/>
      </w:rPr>
    </w:lvl>
  </w:abstractNum>
  <w:abstractNum w:abstractNumId="11" w15:restartNumberingAfterBreak="0">
    <w:nsid w:val="61DF744A"/>
    <w:multiLevelType w:val="multilevel"/>
    <w:tmpl w:val="19147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23F47DE"/>
    <w:multiLevelType w:val="hybridMultilevel"/>
    <w:tmpl w:val="8CD683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1"/>
  </w:num>
  <w:num w:numId="5">
    <w:abstractNumId w:val="9"/>
  </w:num>
  <w:num w:numId="6">
    <w:abstractNumId w:val="0"/>
  </w:num>
  <w:num w:numId="7">
    <w:abstractNumId w:val="5"/>
  </w:num>
  <w:num w:numId="8">
    <w:abstractNumId w:val="6"/>
  </w:num>
  <w:num w:numId="9">
    <w:abstractNumId w:val="3"/>
  </w:num>
  <w:num w:numId="10">
    <w:abstractNumId w:val="8"/>
  </w:num>
  <w:num w:numId="11">
    <w:abstractNumId w:val="4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rawingGridVerticalSpacing w:val="28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sDC0MDOzsDQ1NDRQ0lEKTi0uzszPAykwrAUAYvAauCwAAAA="/>
  </w:docVars>
  <w:rsids>
    <w:rsidRoot w:val="00821BA1"/>
    <w:rsid w:val="00000087"/>
    <w:rsid w:val="00010A21"/>
    <w:rsid w:val="000110C1"/>
    <w:rsid w:val="000122FD"/>
    <w:rsid w:val="000131DA"/>
    <w:rsid w:val="00014E03"/>
    <w:rsid w:val="000152D9"/>
    <w:rsid w:val="000161A7"/>
    <w:rsid w:val="000164A3"/>
    <w:rsid w:val="00016E9F"/>
    <w:rsid w:val="0004128A"/>
    <w:rsid w:val="00041405"/>
    <w:rsid w:val="000422AF"/>
    <w:rsid w:val="00052FBC"/>
    <w:rsid w:val="00054DC2"/>
    <w:rsid w:val="00055562"/>
    <w:rsid w:val="00063A85"/>
    <w:rsid w:val="00065FC9"/>
    <w:rsid w:val="000706DF"/>
    <w:rsid w:val="000731E9"/>
    <w:rsid w:val="000732D8"/>
    <w:rsid w:val="000759F1"/>
    <w:rsid w:val="00075C80"/>
    <w:rsid w:val="00081F35"/>
    <w:rsid w:val="000824DF"/>
    <w:rsid w:val="0008371E"/>
    <w:rsid w:val="00096400"/>
    <w:rsid w:val="000A334E"/>
    <w:rsid w:val="000A3703"/>
    <w:rsid w:val="000B58CA"/>
    <w:rsid w:val="000C11B9"/>
    <w:rsid w:val="000C4791"/>
    <w:rsid w:val="000C5CA1"/>
    <w:rsid w:val="000D1BC2"/>
    <w:rsid w:val="000D6182"/>
    <w:rsid w:val="000D6B63"/>
    <w:rsid w:val="000E188E"/>
    <w:rsid w:val="000E1D3C"/>
    <w:rsid w:val="000F0A59"/>
    <w:rsid w:val="000F14E4"/>
    <w:rsid w:val="000F2883"/>
    <w:rsid w:val="000F457D"/>
    <w:rsid w:val="00106F63"/>
    <w:rsid w:val="00113495"/>
    <w:rsid w:val="0011373E"/>
    <w:rsid w:val="00114427"/>
    <w:rsid w:val="0011527F"/>
    <w:rsid w:val="00116597"/>
    <w:rsid w:val="00116BD6"/>
    <w:rsid w:val="00122527"/>
    <w:rsid w:val="0012401B"/>
    <w:rsid w:val="001259E9"/>
    <w:rsid w:val="00125E1B"/>
    <w:rsid w:val="00126A5C"/>
    <w:rsid w:val="00126F5E"/>
    <w:rsid w:val="0013187D"/>
    <w:rsid w:val="00131CB9"/>
    <w:rsid w:val="00132D70"/>
    <w:rsid w:val="001351D1"/>
    <w:rsid w:val="00141C9D"/>
    <w:rsid w:val="00142FB3"/>
    <w:rsid w:val="00144FA1"/>
    <w:rsid w:val="00147701"/>
    <w:rsid w:val="00150B80"/>
    <w:rsid w:val="00153B7A"/>
    <w:rsid w:val="00154BBA"/>
    <w:rsid w:val="00155D7D"/>
    <w:rsid w:val="00160C80"/>
    <w:rsid w:val="001616D7"/>
    <w:rsid w:val="00161D22"/>
    <w:rsid w:val="00161E3B"/>
    <w:rsid w:val="0016207C"/>
    <w:rsid w:val="00165818"/>
    <w:rsid w:val="00165C5B"/>
    <w:rsid w:val="00170446"/>
    <w:rsid w:val="00170F09"/>
    <w:rsid w:val="001713F9"/>
    <w:rsid w:val="001718C2"/>
    <w:rsid w:val="00172574"/>
    <w:rsid w:val="00173754"/>
    <w:rsid w:val="00182930"/>
    <w:rsid w:val="0018310D"/>
    <w:rsid w:val="0018344B"/>
    <w:rsid w:val="00184A63"/>
    <w:rsid w:val="001871D9"/>
    <w:rsid w:val="00195BD4"/>
    <w:rsid w:val="00196CBB"/>
    <w:rsid w:val="001A3CCC"/>
    <w:rsid w:val="001A4B2E"/>
    <w:rsid w:val="001B33AE"/>
    <w:rsid w:val="001B54DF"/>
    <w:rsid w:val="001B6785"/>
    <w:rsid w:val="001C7A73"/>
    <w:rsid w:val="001D22A4"/>
    <w:rsid w:val="001D2EFA"/>
    <w:rsid w:val="001E439C"/>
    <w:rsid w:val="001E44F8"/>
    <w:rsid w:val="001E4CDA"/>
    <w:rsid w:val="001E689C"/>
    <w:rsid w:val="001F075D"/>
    <w:rsid w:val="001F7E9D"/>
    <w:rsid w:val="00202427"/>
    <w:rsid w:val="00203033"/>
    <w:rsid w:val="002051BD"/>
    <w:rsid w:val="00205235"/>
    <w:rsid w:val="00207563"/>
    <w:rsid w:val="002144A7"/>
    <w:rsid w:val="00214EA3"/>
    <w:rsid w:val="00216FA0"/>
    <w:rsid w:val="00217133"/>
    <w:rsid w:val="00217E92"/>
    <w:rsid w:val="00220381"/>
    <w:rsid w:val="00232179"/>
    <w:rsid w:val="002409B5"/>
    <w:rsid w:val="00243FB0"/>
    <w:rsid w:val="002562F8"/>
    <w:rsid w:val="002569F0"/>
    <w:rsid w:val="002615B2"/>
    <w:rsid w:val="00262453"/>
    <w:rsid w:val="002663B7"/>
    <w:rsid w:val="00271623"/>
    <w:rsid w:val="00273A6C"/>
    <w:rsid w:val="00275B11"/>
    <w:rsid w:val="002775F1"/>
    <w:rsid w:val="00280C11"/>
    <w:rsid w:val="00281329"/>
    <w:rsid w:val="002827B5"/>
    <w:rsid w:val="00282BD3"/>
    <w:rsid w:val="00285D63"/>
    <w:rsid w:val="002863A5"/>
    <w:rsid w:val="0028686E"/>
    <w:rsid w:val="00291E2E"/>
    <w:rsid w:val="00297A82"/>
    <w:rsid w:val="002A5853"/>
    <w:rsid w:val="002A5B35"/>
    <w:rsid w:val="002A7C6A"/>
    <w:rsid w:val="002B0A02"/>
    <w:rsid w:val="002B3E97"/>
    <w:rsid w:val="002B6C09"/>
    <w:rsid w:val="002C0B05"/>
    <w:rsid w:val="002C2E96"/>
    <w:rsid w:val="002C3F2E"/>
    <w:rsid w:val="002C41B0"/>
    <w:rsid w:val="002C43BB"/>
    <w:rsid w:val="002D1899"/>
    <w:rsid w:val="002D266F"/>
    <w:rsid w:val="002D5AF1"/>
    <w:rsid w:val="002E0FE5"/>
    <w:rsid w:val="002F14ED"/>
    <w:rsid w:val="002F28D0"/>
    <w:rsid w:val="002F54DB"/>
    <w:rsid w:val="002F6AEE"/>
    <w:rsid w:val="002F78E2"/>
    <w:rsid w:val="00301AC2"/>
    <w:rsid w:val="00302D26"/>
    <w:rsid w:val="00305728"/>
    <w:rsid w:val="00311492"/>
    <w:rsid w:val="00312124"/>
    <w:rsid w:val="003139C3"/>
    <w:rsid w:val="00314084"/>
    <w:rsid w:val="00315F9F"/>
    <w:rsid w:val="003249D3"/>
    <w:rsid w:val="0032518C"/>
    <w:rsid w:val="00326214"/>
    <w:rsid w:val="00330DDC"/>
    <w:rsid w:val="003312A0"/>
    <w:rsid w:val="00333C3C"/>
    <w:rsid w:val="003416C1"/>
    <w:rsid w:val="003422BF"/>
    <w:rsid w:val="003428CB"/>
    <w:rsid w:val="003442D5"/>
    <w:rsid w:val="003448EA"/>
    <w:rsid w:val="003507C2"/>
    <w:rsid w:val="00352F9D"/>
    <w:rsid w:val="0036212D"/>
    <w:rsid w:val="00365DBE"/>
    <w:rsid w:val="003708F6"/>
    <w:rsid w:val="00370B4D"/>
    <w:rsid w:val="00380EE5"/>
    <w:rsid w:val="003870D8"/>
    <w:rsid w:val="00390DA2"/>
    <w:rsid w:val="003928FE"/>
    <w:rsid w:val="0039516A"/>
    <w:rsid w:val="003A4E4A"/>
    <w:rsid w:val="003A5869"/>
    <w:rsid w:val="003A7D14"/>
    <w:rsid w:val="003B3B24"/>
    <w:rsid w:val="003B480A"/>
    <w:rsid w:val="003B4E24"/>
    <w:rsid w:val="003B7274"/>
    <w:rsid w:val="003B7F33"/>
    <w:rsid w:val="003C44D4"/>
    <w:rsid w:val="003D43C8"/>
    <w:rsid w:val="003F0048"/>
    <w:rsid w:val="003F667A"/>
    <w:rsid w:val="00400354"/>
    <w:rsid w:val="00400742"/>
    <w:rsid w:val="0040454D"/>
    <w:rsid w:val="00404BA9"/>
    <w:rsid w:val="004061B6"/>
    <w:rsid w:val="004074D7"/>
    <w:rsid w:val="0041061C"/>
    <w:rsid w:val="0041153B"/>
    <w:rsid w:val="00412AA8"/>
    <w:rsid w:val="00417327"/>
    <w:rsid w:val="00426156"/>
    <w:rsid w:val="004266F8"/>
    <w:rsid w:val="00426836"/>
    <w:rsid w:val="00426D6E"/>
    <w:rsid w:val="004271AB"/>
    <w:rsid w:val="004307C7"/>
    <w:rsid w:val="00441D8E"/>
    <w:rsid w:val="00441EB2"/>
    <w:rsid w:val="00443B3E"/>
    <w:rsid w:val="00450C60"/>
    <w:rsid w:val="00451AF2"/>
    <w:rsid w:val="00452B25"/>
    <w:rsid w:val="00455BED"/>
    <w:rsid w:val="004603B5"/>
    <w:rsid w:val="00463E22"/>
    <w:rsid w:val="00464221"/>
    <w:rsid w:val="00465CD9"/>
    <w:rsid w:val="00474872"/>
    <w:rsid w:val="004751B6"/>
    <w:rsid w:val="00475AD8"/>
    <w:rsid w:val="0048118D"/>
    <w:rsid w:val="00484B6A"/>
    <w:rsid w:val="0048517F"/>
    <w:rsid w:val="0049011F"/>
    <w:rsid w:val="0049583E"/>
    <w:rsid w:val="00497BE8"/>
    <w:rsid w:val="004A137A"/>
    <w:rsid w:val="004A43DE"/>
    <w:rsid w:val="004A4608"/>
    <w:rsid w:val="004A7833"/>
    <w:rsid w:val="004A7BB8"/>
    <w:rsid w:val="004B1A3B"/>
    <w:rsid w:val="004B1EC6"/>
    <w:rsid w:val="004B434F"/>
    <w:rsid w:val="004C4430"/>
    <w:rsid w:val="004C53AB"/>
    <w:rsid w:val="004E0D33"/>
    <w:rsid w:val="004E3E04"/>
    <w:rsid w:val="004E4A2B"/>
    <w:rsid w:val="004F0B47"/>
    <w:rsid w:val="004F0EEA"/>
    <w:rsid w:val="004F314C"/>
    <w:rsid w:val="004F70CA"/>
    <w:rsid w:val="004F7516"/>
    <w:rsid w:val="0050072A"/>
    <w:rsid w:val="00500F41"/>
    <w:rsid w:val="005114AE"/>
    <w:rsid w:val="0051705D"/>
    <w:rsid w:val="00523F92"/>
    <w:rsid w:val="005250D3"/>
    <w:rsid w:val="00527669"/>
    <w:rsid w:val="00533096"/>
    <w:rsid w:val="00533B6E"/>
    <w:rsid w:val="00533E33"/>
    <w:rsid w:val="00534E5F"/>
    <w:rsid w:val="0053664D"/>
    <w:rsid w:val="00543217"/>
    <w:rsid w:val="00543D39"/>
    <w:rsid w:val="00544596"/>
    <w:rsid w:val="00546662"/>
    <w:rsid w:val="00547C13"/>
    <w:rsid w:val="00553E8F"/>
    <w:rsid w:val="0055451B"/>
    <w:rsid w:val="005554D4"/>
    <w:rsid w:val="00560A87"/>
    <w:rsid w:val="005657FB"/>
    <w:rsid w:val="005665FC"/>
    <w:rsid w:val="00566B6B"/>
    <w:rsid w:val="005724F6"/>
    <w:rsid w:val="00574B4E"/>
    <w:rsid w:val="00575D96"/>
    <w:rsid w:val="00582D2D"/>
    <w:rsid w:val="005833E1"/>
    <w:rsid w:val="00584786"/>
    <w:rsid w:val="00586C05"/>
    <w:rsid w:val="0059528E"/>
    <w:rsid w:val="005962F2"/>
    <w:rsid w:val="00596EE1"/>
    <w:rsid w:val="005A0640"/>
    <w:rsid w:val="005A29A6"/>
    <w:rsid w:val="005A344C"/>
    <w:rsid w:val="005B3951"/>
    <w:rsid w:val="005C5553"/>
    <w:rsid w:val="005D2421"/>
    <w:rsid w:val="005D3F17"/>
    <w:rsid w:val="005D6C19"/>
    <w:rsid w:val="005E2932"/>
    <w:rsid w:val="005F7A2A"/>
    <w:rsid w:val="00600707"/>
    <w:rsid w:val="00601E8D"/>
    <w:rsid w:val="00602825"/>
    <w:rsid w:val="00613C82"/>
    <w:rsid w:val="00616646"/>
    <w:rsid w:val="00621765"/>
    <w:rsid w:val="0062510B"/>
    <w:rsid w:val="00626C52"/>
    <w:rsid w:val="00627167"/>
    <w:rsid w:val="00630318"/>
    <w:rsid w:val="0063080D"/>
    <w:rsid w:val="006317DD"/>
    <w:rsid w:val="00631F18"/>
    <w:rsid w:val="00632279"/>
    <w:rsid w:val="006376E5"/>
    <w:rsid w:val="006401B3"/>
    <w:rsid w:val="006441B9"/>
    <w:rsid w:val="006470EF"/>
    <w:rsid w:val="006505EC"/>
    <w:rsid w:val="006535AF"/>
    <w:rsid w:val="00654914"/>
    <w:rsid w:val="00654A75"/>
    <w:rsid w:val="00654C54"/>
    <w:rsid w:val="00662660"/>
    <w:rsid w:val="006655DC"/>
    <w:rsid w:val="0066624F"/>
    <w:rsid w:val="00666CF2"/>
    <w:rsid w:val="00671A28"/>
    <w:rsid w:val="00671FFF"/>
    <w:rsid w:val="0067257E"/>
    <w:rsid w:val="00675CF5"/>
    <w:rsid w:val="006810E5"/>
    <w:rsid w:val="00682141"/>
    <w:rsid w:val="00683593"/>
    <w:rsid w:val="0068428F"/>
    <w:rsid w:val="00693CC3"/>
    <w:rsid w:val="006A15DB"/>
    <w:rsid w:val="006A2562"/>
    <w:rsid w:val="006A29BB"/>
    <w:rsid w:val="006A4D05"/>
    <w:rsid w:val="006A70F3"/>
    <w:rsid w:val="006A794F"/>
    <w:rsid w:val="006B234D"/>
    <w:rsid w:val="006B5E69"/>
    <w:rsid w:val="006B604F"/>
    <w:rsid w:val="006C070A"/>
    <w:rsid w:val="006C3B77"/>
    <w:rsid w:val="006C4368"/>
    <w:rsid w:val="006C7066"/>
    <w:rsid w:val="006C779A"/>
    <w:rsid w:val="006D6028"/>
    <w:rsid w:val="006D73C4"/>
    <w:rsid w:val="006E0E59"/>
    <w:rsid w:val="006E7249"/>
    <w:rsid w:val="006F3DA8"/>
    <w:rsid w:val="006F7A0B"/>
    <w:rsid w:val="006F7B42"/>
    <w:rsid w:val="00703F74"/>
    <w:rsid w:val="00705868"/>
    <w:rsid w:val="00706051"/>
    <w:rsid w:val="007100B2"/>
    <w:rsid w:val="00710745"/>
    <w:rsid w:val="00716AC4"/>
    <w:rsid w:val="00721269"/>
    <w:rsid w:val="00725ABA"/>
    <w:rsid w:val="00727B4E"/>
    <w:rsid w:val="00731D3F"/>
    <w:rsid w:val="00731DD7"/>
    <w:rsid w:val="007368B4"/>
    <w:rsid w:val="0074007D"/>
    <w:rsid w:val="00752C66"/>
    <w:rsid w:val="0075389F"/>
    <w:rsid w:val="00753E84"/>
    <w:rsid w:val="00761571"/>
    <w:rsid w:val="0076226E"/>
    <w:rsid w:val="00762D6C"/>
    <w:rsid w:val="0076375D"/>
    <w:rsid w:val="00770084"/>
    <w:rsid w:val="0077156D"/>
    <w:rsid w:val="00772423"/>
    <w:rsid w:val="00775C5E"/>
    <w:rsid w:val="00784DD2"/>
    <w:rsid w:val="00791573"/>
    <w:rsid w:val="007921DE"/>
    <w:rsid w:val="00792C12"/>
    <w:rsid w:val="0079405E"/>
    <w:rsid w:val="00794D93"/>
    <w:rsid w:val="007B07BD"/>
    <w:rsid w:val="007B21AD"/>
    <w:rsid w:val="007B3216"/>
    <w:rsid w:val="007B6F56"/>
    <w:rsid w:val="007C0592"/>
    <w:rsid w:val="007C24EF"/>
    <w:rsid w:val="007C3192"/>
    <w:rsid w:val="007C36BE"/>
    <w:rsid w:val="007D1210"/>
    <w:rsid w:val="007D4DCE"/>
    <w:rsid w:val="007E37A1"/>
    <w:rsid w:val="007E7608"/>
    <w:rsid w:val="007F1894"/>
    <w:rsid w:val="007F578A"/>
    <w:rsid w:val="0080414B"/>
    <w:rsid w:val="0080427A"/>
    <w:rsid w:val="00811750"/>
    <w:rsid w:val="00814A32"/>
    <w:rsid w:val="008202AD"/>
    <w:rsid w:val="00821BA1"/>
    <w:rsid w:val="00831FAF"/>
    <w:rsid w:val="0083246D"/>
    <w:rsid w:val="008404B7"/>
    <w:rsid w:val="00840BB7"/>
    <w:rsid w:val="00845D50"/>
    <w:rsid w:val="0084701E"/>
    <w:rsid w:val="00851512"/>
    <w:rsid w:val="00856EE3"/>
    <w:rsid w:val="00865F96"/>
    <w:rsid w:val="008675AD"/>
    <w:rsid w:val="00872723"/>
    <w:rsid w:val="00873421"/>
    <w:rsid w:val="00875C57"/>
    <w:rsid w:val="008761EF"/>
    <w:rsid w:val="00887BFF"/>
    <w:rsid w:val="00894C82"/>
    <w:rsid w:val="008A1FAD"/>
    <w:rsid w:val="008A4543"/>
    <w:rsid w:val="008B2523"/>
    <w:rsid w:val="008B2CBA"/>
    <w:rsid w:val="008B4248"/>
    <w:rsid w:val="008C0630"/>
    <w:rsid w:val="008C21FC"/>
    <w:rsid w:val="008C2D3A"/>
    <w:rsid w:val="008C317F"/>
    <w:rsid w:val="008C512E"/>
    <w:rsid w:val="008C7D44"/>
    <w:rsid w:val="008D1023"/>
    <w:rsid w:val="008D48E2"/>
    <w:rsid w:val="008D707A"/>
    <w:rsid w:val="008E1101"/>
    <w:rsid w:val="008E3453"/>
    <w:rsid w:val="008E415F"/>
    <w:rsid w:val="008E5870"/>
    <w:rsid w:val="008E5A6A"/>
    <w:rsid w:val="008E7C2B"/>
    <w:rsid w:val="008F1818"/>
    <w:rsid w:val="008F1CB7"/>
    <w:rsid w:val="008F55D2"/>
    <w:rsid w:val="008F5F65"/>
    <w:rsid w:val="008F66F1"/>
    <w:rsid w:val="00902BF0"/>
    <w:rsid w:val="0090303A"/>
    <w:rsid w:val="009055A4"/>
    <w:rsid w:val="009129B8"/>
    <w:rsid w:val="00914BD1"/>
    <w:rsid w:val="009174AA"/>
    <w:rsid w:val="009201F7"/>
    <w:rsid w:val="009231B1"/>
    <w:rsid w:val="00924923"/>
    <w:rsid w:val="00925A07"/>
    <w:rsid w:val="00933FA9"/>
    <w:rsid w:val="00935DF5"/>
    <w:rsid w:val="00940A9B"/>
    <w:rsid w:val="009426B7"/>
    <w:rsid w:val="00947D4F"/>
    <w:rsid w:val="00951A64"/>
    <w:rsid w:val="009530D1"/>
    <w:rsid w:val="009532DF"/>
    <w:rsid w:val="009602B7"/>
    <w:rsid w:val="00960E0F"/>
    <w:rsid w:val="00961862"/>
    <w:rsid w:val="009658AE"/>
    <w:rsid w:val="00965EE1"/>
    <w:rsid w:val="00967789"/>
    <w:rsid w:val="0097177B"/>
    <w:rsid w:val="0097784C"/>
    <w:rsid w:val="00981138"/>
    <w:rsid w:val="00982DCF"/>
    <w:rsid w:val="00984A35"/>
    <w:rsid w:val="009900C6"/>
    <w:rsid w:val="00990BFF"/>
    <w:rsid w:val="009920E7"/>
    <w:rsid w:val="009933F1"/>
    <w:rsid w:val="0099472D"/>
    <w:rsid w:val="009956B4"/>
    <w:rsid w:val="00996419"/>
    <w:rsid w:val="00997ADA"/>
    <w:rsid w:val="009A18BA"/>
    <w:rsid w:val="009A53B4"/>
    <w:rsid w:val="009A7E16"/>
    <w:rsid w:val="009B1DC3"/>
    <w:rsid w:val="009C0B4F"/>
    <w:rsid w:val="009D0000"/>
    <w:rsid w:val="009D1F99"/>
    <w:rsid w:val="009D2086"/>
    <w:rsid w:val="009D476F"/>
    <w:rsid w:val="009E1860"/>
    <w:rsid w:val="009E21E7"/>
    <w:rsid w:val="009E25F6"/>
    <w:rsid w:val="009E6C62"/>
    <w:rsid w:val="009F409F"/>
    <w:rsid w:val="009F71DA"/>
    <w:rsid w:val="009F7EF3"/>
    <w:rsid w:val="00A03B32"/>
    <w:rsid w:val="00A1237F"/>
    <w:rsid w:val="00A1380D"/>
    <w:rsid w:val="00A172E1"/>
    <w:rsid w:val="00A21A62"/>
    <w:rsid w:val="00A224B0"/>
    <w:rsid w:val="00A2383B"/>
    <w:rsid w:val="00A2558D"/>
    <w:rsid w:val="00A2670A"/>
    <w:rsid w:val="00A272E0"/>
    <w:rsid w:val="00A30BB5"/>
    <w:rsid w:val="00A321BA"/>
    <w:rsid w:val="00A34EAE"/>
    <w:rsid w:val="00A416A9"/>
    <w:rsid w:val="00A43441"/>
    <w:rsid w:val="00A44609"/>
    <w:rsid w:val="00A6284F"/>
    <w:rsid w:val="00A74AD2"/>
    <w:rsid w:val="00A81064"/>
    <w:rsid w:val="00A83336"/>
    <w:rsid w:val="00A83D46"/>
    <w:rsid w:val="00A83E0E"/>
    <w:rsid w:val="00A93F24"/>
    <w:rsid w:val="00A96E23"/>
    <w:rsid w:val="00AA5CA1"/>
    <w:rsid w:val="00AA5E89"/>
    <w:rsid w:val="00AB174E"/>
    <w:rsid w:val="00AB723F"/>
    <w:rsid w:val="00AD0F60"/>
    <w:rsid w:val="00AD1630"/>
    <w:rsid w:val="00AD2908"/>
    <w:rsid w:val="00AD675D"/>
    <w:rsid w:val="00AE3A39"/>
    <w:rsid w:val="00AE7984"/>
    <w:rsid w:val="00AF088D"/>
    <w:rsid w:val="00AF2385"/>
    <w:rsid w:val="00AF5084"/>
    <w:rsid w:val="00AF6B97"/>
    <w:rsid w:val="00AF76C0"/>
    <w:rsid w:val="00AF7AED"/>
    <w:rsid w:val="00B01D2D"/>
    <w:rsid w:val="00B03801"/>
    <w:rsid w:val="00B0752A"/>
    <w:rsid w:val="00B07C98"/>
    <w:rsid w:val="00B147D9"/>
    <w:rsid w:val="00B1535E"/>
    <w:rsid w:val="00B2591F"/>
    <w:rsid w:val="00B304B9"/>
    <w:rsid w:val="00B32003"/>
    <w:rsid w:val="00B3283B"/>
    <w:rsid w:val="00B349EA"/>
    <w:rsid w:val="00B4259D"/>
    <w:rsid w:val="00B42701"/>
    <w:rsid w:val="00B439EB"/>
    <w:rsid w:val="00B51A71"/>
    <w:rsid w:val="00B537C5"/>
    <w:rsid w:val="00B614C7"/>
    <w:rsid w:val="00B62A8A"/>
    <w:rsid w:val="00B63803"/>
    <w:rsid w:val="00B639BC"/>
    <w:rsid w:val="00B70A3F"/>
    <w:rsid w:val="00B70C0F"/>
    <w:rsid w:val="00B73696"/>
    <w:rsid w:val="00B73D06"/>
    <w:rsid w:val="00B73FC2"/>
    <w:rsid w:val="00B75125"/>
    <w:rsid w:val="00B756B6"/>
    <w:rsid w:val="00B805B3"/>
    <w:rsid w:val="00B840FF"/>
    <w:rsid w:val="00B84EF5"/>
    <w:rsid w:val="00B85995"/>
    <w:rsid w:val="00B85E01"/>
    <w:rsid w:val="00B8642D"/>
    <w:rsid w:val="00B87686"/>
    <w:rsid w:val="00B878AF"/>
    <w:rsid w:val="00B9656F"/>
    <w:rsid w:val="00B96685"/>
    <w:rsid w:val="00B96740"/>
    <w:rsid w:val="00BA0A6F"/>
    <w:rsid w:val="00BA1EBF"/>
    <w:rsid w:val="00BA5980"/>
    <w:rsid w:val="00BB129A"/>
    <w:rsid w:val="00BB27D4"/>
    <w:rsid w:val="00BB52A6"/>
    <w:rsid w:val="00BB537D"/>
    <w:rsid w:val="00BC4C17"/>
    <w:rsid w:val="00BD734E"/>
    <w:rsid w:val="00BD7798"/>
    <w:rsid w:val="00BE01B5"/>
    <w:rsid w:val="00BE51BD"/>
    <w:rsid w:val="00BF5413"/>
    <w:rsid w:val="00C00C7E"/>
    <w:rsid w:val="00C0276F"/>
    <w:rsid w:val="00C027BE"/>
    <w:rsid w:val="00C03E03"/>
    <w:rsid w:val="00C05AF8"/>
    <w:rsid w:val="00C06C9E"/>
    <w:rsid w:val="00C071F2"/>
    <w:rsid w:val="00C07AFB"/>
    <w:rsid w:val="00C100CA"/>
    <w:rsid w:val="00C15195"/>
    <w:rsid w:val="00C16ED4"/>
    <w:rsid w:val="00C1707E"/>
    <w:rsid w:val="00C21CB6"/>
    <w:rsid w:val="00C23783"/>
    <w:rsid w:val="00C245D0"/>
    <w:rsid w:val="00C27533"/>
    <w:rsid w:val="00C27AE5"/>
    <w:rsid w:val="00C37142"/>
    <w:rsid w:val="00C434ED"/>
    <w:rsid w:val="00C44577"/>
    <w:rsid w:val="00C459AB"/>
    <w:rsid w:val="00C474FA"/>
    <w:rsid w:val="00C47ADD"/>
    <w:rsid w:val="00C5362B"/>
    <w:rsid w:val="00C56B2E"/>
    <w:rsid w:val="00C57EF4"/>
    <w:rsid w:val="00C72C66"/>
    <w:rsid w:val="00C72D82"/>
    <w:rsid w:val="00C73F1D"/>
    <w:rsid w:val="00C80F70"/>
    <w:rsid w:val="00C81876"/>
    <w:rsid w:val="00C81881"/>
    <w:rsid w:val="00C84EAA"/>
    <w:rsid w:val="00C85F58"/>
    <w:rsid w:val="00C86962"/>
    <w:rsid w:val="00C9013D"/>
    <w:rsid w:val="00C90BA0"/>
    <w:rsid w:val="00C915E1"/>
    <w:rsid w:val="00C92259"/>
    <w:rsid w:val="00C924BC"/>
    <w:rsid w:val="00C936C5"/>
    <w:rsid w:val="00C96F22"/>
    <w:rsid w:val="00CA0627"/>
    <w:rsid w:val="00CA1294"/>
    <w:rsid w:val="00CA5349"/>
    <w:rsid w:val="00CA5A82"/>
    <w:rsid w:val="00CB203E"/>
    <w:rsid w:val="00CB3B15"/>
    <w:rsid w:val="00CB5C6F"/>
    <w:rsid w:val="00CB72AD"/>
    <w:rsid w:val="00CC3C80"/>
    <w:rsid w:val="00CC5092"/>
    <w:rsid w:val="00CC52A2"/>
    <w:rsid w:val="00CC5421"/>
    <w:rsid w:val="00CD143C"/>
    <w:rsid w:val="00CD6BC8"/>
    <w:rsid w:val="00CE1E50"/>
    <w:rsid w:val="00CE3D90"/>
    <w:rsid w:val="00CE6F0F"/>
    <w:rsid w:val="00CF1D0B"/>
    <w:rsid w:val="00CF3BB5"/>
    <w:rsid w:val="00CF5C26"/>
    <w:rsid w:val="00D022CB"/>
    <w:rsid w:val="00D11BC6"/>
    <w:rsid w:val="00D25093"/>
    <w:rsid w:val="00D25579"/>
    <w:rsid w:val="00D26422"/>
    <w:rsid w:val="00D26852"/>
    <w:rsid w:val="00D30631"/>
    <w:rsid w:val="00D30F43"/>
    <w:rsid w:val="00D331B5"/>
    <w:rsid w:val="00D40BDC"/>
    <w:rsid w:val="00D43027"/>
    <w:rsid w:val="00D47507"/>
    <w:rsid w:val="00D47833"/>
    <w:rsid w:val="00D47A02"/>
    <w:rsid w:val="00D50EF0"/>
    <w:rsid w:val="00D63320"/>
    <w:rsid w:val="00D66AF1"/>
    <w:rsid w:val="00D70D53"/>
    <w:rsid w:val="00D72813"/>
    <w:rsid w:val="00D72DE7"/>
    <w:rsid w:val="00D76174"/>
    <w:rsid w:val="00D83F6C"/>
    <w:rsid w:val="00D9079C"/>
    <w:rsid w:val="00D933AF"/>
    <w:rsid w:val="00D95BCF"/>
    <w:rsid w:val="00D96D53"/>
    <w:rsid w:val="00D97495"/>
    <w:rsid w:val="00DA1847"/>
    <w:rsid w:val="00DA1DB5"/>
    <w:rsid w:val="00DA5C75"/>
    <w:rsid w:val="00DB06C3"/>
    <w:rsid w:val="00DB4198"/>
    <w:rsid w:val="00DC235D"/>
    <w:rsid w:val="00DC34E6"/>
    <w:rsid w:val="00DD693A"/>
    <w:rsid w:val="00DE3D30"/>
    <w:rsid w:val="00DE50A4"/>
    <w:rsid w:val="00DE521A"/>
    <w:rsid w:val="00DE6883"/>
    <w:rsid w:val="00DE6E57"/>
    <w:rsid w:val="00DF1184"/>
    <w:rsid w:val="00DF3235"/>
    <w:rsid w:val="00DF503F"/>
    <w:rsid w:val="00E020FC"/>
    <w:rsid w:val="00E032D3"/>
    <w:rsid w:val="00E04CAD"/>
    <w:rsid w:val="00E0608E"/>
    <w:rsid w:val="00E06949"/>
    <w:rsid w:val="00E07F29"/>
    <w:rsid w:val="00E10BC5"/>
    <w:rsid w:val="00E15018"/>
    <w:rsid w:val="00E21449"/>
    <w:rsid w:val="00E2651B"/>
    <w:rsid w:val="00E37EC4"/>
    <w:rsid w:val="00E46C6B"/>
    <w:rsid w:val="00E5329E"/>
    <w:rsid w:val="00E53747"/>
    <w:rsid w:val="00E6229E"/>
    <w:rsid w:val="00E62B4A"/>
    <w:rsid w:val="00E66C93"/>
    <w:rsid w:val="00E708E5"/>
    <w:rsid w:val="00E711FD"/>
    <w:rsid w:val="00E743BB"/>
    <w:rsid w:val="00E74865"/>
    <w:rsid w:val="00E764EF"/>
    <w:rsid w:val="00E77764"/>
    <w:rsid w:val="00E827FF"/>
    <w:rsid w:val="00E8292E"/>
    <w:rsid w:val="00E90709"/>
    <w:rsid w:val="00E944F5"/>
    <w:rsid w:val="00E9480E"/>
    <w:rsid w:val="00E95EB4"/>
    <w:rsid w:val="00E977BC"/>
    <w:rsid w:val="00EA6E60"/>
    <w:rsid w:val="00EB5FFD"/>
    <w:rsid w:val="00EB6D2D"/>
    <w:rsid w:val="00EB7AC4"/>
    <w:rsid w:val="00EC501A"/>
    <w:rsid w:val="00EC7B3B"/>
    <w:rsid w:val="00ED526F"/>
    <w:rsid w:val="00ED5B79"/>
    <w:rsid w:val="00EE633E"/>
    <w:rsid w:val="00EF7591"/>
    <w:rsid w:val="00F0059E"/>
    <w:rsid w:val="00F00881"/>
    <w:rsid w:val="00F046E9"/>
    <w:rsid w:val="00F04E2C"/>
    <w:rsid w:val="00F067D3"/>
    <w:rsid w:val="00F078DD"/>
    <w:rsid w:val="00F11044"/>
    <w:rsid w:val="00F11E3A"/>
    <w:rsid w:val="00F13CBB"/>
    <w:rsid w:val="00F13E4A"/>
    <w:rsid w:val="00F1620D"/>
    <w:rsid w:val="00F24282"/>
    <w:rsid w:val="00F30F87"/>
    <w:rsid w:val="00F31397"/>
    <w:rsid w:val="00F31D21"/>
    <w:rsid w:val="00F3757E"/>
    <w:rsid w:val="00F441BD"/>
    <w:rsid w:val="00F4563B"/>
    <w:rsid w:val="00F47C08"/>
    <w:rsid w:val="00F51B3E"/>
    <w:rsid w:val="00F533AB"/>
    <w:rsid w:val="00F60071"/>
    <w:rsid w:val="00F6216D"/>
    <w:rsid w:val="00F642E0"/>
    <w:rsid w:val="00F65A64"/>
    <w:rsid w:val="00F666C2"/>
    <w:rsid w:val="00F66DE1"/>
    <w:rsid w:val="00F66F64"/>
    <w:rsid w:val="00F70256"/>
    <w:rsid w:val="00F73443"/>
    <w:rsid w:val="00F76373"/>
    <w:rsid w:val="00F83191"/>
    <w:rsid w:val="00F831FE"/>
    <w:rsid w:val="00F83DC0"/>
    <w:rsid w:val="00F856D5"/>
    <w:rsid w:val="00F85BDC"/>
    <w:rsid w:val="00F868B0"/>
    <w:rsid w:val="00F875BA"/>
    <w:rsid w:val="00F94027"/>
    <w:rsid w:val="00F97348"/>
    <w:rsid w:val="00FA4A50"/>
    <w:rsid w:val="00FA52E5"/>
    <w:rsid w:val="00FA6177"/>
    <w:rsid w:val="00FB3378"/>
    <w:rsid w:val="00FB5754"/>
    <w:rsid w:val="00FC2051"/>
    <w:rsid w:val="00FC5605"/>
    <w:rsid w:val="00FC5A68"/>
    <w:rsid w:val="00FC6ED9"/>
    <w:rsid w:val="00FE42F6"/>
    <w:rsid w:val="00FE4E73"/>
    <w:rsid w:val="00FF1714"/>
    <w:rsid w:val="00FF1B68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4:docId w14:val="24C45254"/>
  <w15:chartTrackingRefBased/>
  <w15:docId w15:val="{712DDE4F-9F91-4654-ACDC-B54881635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C6A"/>
    <w:rPr>
      <w:rFonts w:ascii=".VnTime" w:hAnsi=".VnTime"/>
      <w:sz w:val="28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after="120"/>
      <w:jc w:val="both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9405E"/>
    <w:pPr>
      <w:keepNext/>
      <w:ind w:left="720"/>
      <w:jc w:val="center"/>
      <w:outlineLvl w:val="2"/>
    </w:pPr>
    <w:rPr>
      <w:rFonts w:ascii="Times New Roman" w:hAnsi="Times New Roman"/>
      <w:b/>
      <w:bCs/>
      <w:szCs w:val="24"/>
    </w:rPr>
  </w:style>
  <w:style w:type="paragraph" w:styleId="Heading4">
    <w:name w:val="heading 4"/>
    <w:basedOn w:val="Normal"/>
    <w:next w:val="Normal"/>
    <w:qFormat/>
    <w:pPr>
      <w:keepNext/>
      <w:spacing w:after="120"/>
      <w:ind w:firstLine="567"/>
      <w:jc w:val="both"/>
      <w:outlineLvl w:val="3"/>
    </w:pPr>
  </w:style>
  <w:style w:type="paragraph" w:styleId="Heading6">
    <w:name w:val="heading 6"/>
    <w:basedOn w:val="Normal"/>
    <w:next w:val="Normal"/>
    <w:qFormat/>
    <w:rsid w:val="0079405E"/>
    <w:pPr>
      <w:keepNext/>
      <w:jc w:val="right"/>
      <w:outlineLvl w:val="5"/>
    </w:pPr>
    <w:rPr>
      <w:rFonts w:ascii="Times New Roman" w:hAnsi="Times New Roman"/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after="120"/>
      <w:ind w:firstLine="567"/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sz w:val="24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ind w:firstLine="567"/>
      <w:jc w:val="both"/>
    </w:pPr>
    <w:rPr>
      <w:sz w:val="24"/>
    </w:rPr>
  </w:style>
  <w:style w:type="paragraph" w:styleId="BodyTextIndent2">
    <w:name w:val="Body Text Indent 2"/>
    <w:basedOn w:val="Normal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ind w:firstLine="567"/>
      <w:jc w:val="center"/>
    </w:pPr>
    <w:rPr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BodyText3">
    <w:name w:val="Body Text 3"/>
    <w:basedOn w:val="Normal"/>
    <w:rsid w:val="0079405E"/>
    <w:pPr>
      <w:spacing w:line="360" w:lineRule="auto"/>
      <w:jc w:val="both"/>
    </w:pPr>
    <w:rPr>
      <w:rFonts w:ascii="Times New Roman" w:hAnsi="Times New Roman"/>
      <w:sz w:val="16"/>
      <w:szCs w:val="16"/>
    </w:rPr>
  </w:style>
  <w:style w:type="paragraph" w:styleId="BodyText">
    <w:name w:val="Body Text"/>
    <w:basedOn w:val="Normal"/>
    <w:pPr>
      <w:jc w:val="both"/>
    </w:pPr>
  </w:style>
  <w:style w:type="table" w:styleId="TableGrid">
    <w:name w:val="Table Grid"/>
    <w:basedOn w:val="TableNormal"/>
    <w:uiPriority w:val="39"/>
    <w:rsid w:val="00D96D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6C4368"/>
    <w:rPr>
      <w:rFonts w:ascii=".VnTime" w:hAnsi=".VnTime"/>
      <w:sz w:val="28"/>
    </w:rPr>
  </w:style>
  <w:style w:type="paragraph" w:styleId="BalloonText">
    <w:name w:val="Balloon Text"/>
    <w:basedOn w:val="Normal"/>
    <w:link w:val="BalloonTextChar"/>
    <w:rsid w:val="000A37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370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05868"/>
    <w:rPr>
      <w:rFonts w:ascii=".VnTime" w:hAnsi=".VnTime"/>
      <w:b/>
      <w:sz w:val="28"/>
    </w:rPr>
  </w:style>
  <w:style w:type="paragraph" w:styleId="ListParagraph">
    <w:name w:val="List Paragraph"/>
    <w:basedOn w:val="Normal"/>
    <w:uiPriority w:val="34"/>
    <w:qFormat/>
    <w:rsid w:val="002663B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vi-VN"/>
    </w:rPr>
  </w:style>
  <w:style w:type="character" w:styleId="Hyperlink">
    <w:name w:val="Hyperlink"/>
    <w:rsid w:val="002663B7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2775F1"/>
    <w:rPr>
      <w:rFonts w:ascii=".VnTime" w:hAnsi=".VnTime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5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y định về thể thức, kỹ thuật trình bày  và mẫu các loại văn bản của Bộ Công Thương</vt:lpstr>
    </vt:vector>
  </TitlesOfParts>
  <Company>HueIC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y định về thể thức, kỹ thuật trình bày  và mẫu các loại văn bản của Bộ Công Thương</dc:title>
  <dc:subject/>
  <dc:creator>Dang Ngoc Tu</dc:creator>
  <cp:keywords/>
  <dc:description/>
  <cp:lastModifiedBy>Phu Nguyen TechCom</cp:lastModifiedBy>
  <cp:revision>4</cp:revision>
  <cp:lastPrinted>2021-05-20T01:49:00Z</cp:lastPrinted>
  <dcterms:created xsi:type="dcterms:W3CDTF">2021-05-18T02:27:00Z</dcterms:created>
  <dcterms:modified xsi:type="dcterms:W3CDTF">2021-05-20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SDescription">
    <vt:lpwstr>Quy định về thể thức, kỹ thuật trình bày và mẫu các loại văn bản của Bộ Công Thương</vt:lpwstr>
  </property>
  <property fmtid="{D5CDD505-2E9C-101B-9397-08002B2CF9AE}" pid="3" name="Status">
    <vt:lpwstr>Final</vt:lpwstr>
  </property>
  <property fmtid="{D5CDD505-2E9C-101B-9397-08002B2CF9AE}" pid="4" name="Owner">
    <vt:lpwstr/>
  </property>
</Properties>
</file>